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CD8076" w14:textId="6F8E776E" w:rsidR="4DCB2347" w:rsidRDefault="00864C0B" w:rsidP="6466F9C1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H</w:t>
      </w:r>
      <w:r w:rsidR="4DCB2347" w:rsidRPr="6466F9C1">
        <w:rPr>
          <w:rFonts w:ascii="Times New Roman" w:eastAsia="Times New Roman" w:hAnsi="Times New Roman" w:cs="Times New Roman"/>
          <w:b/>
          <w:bCs/>
          <w:sz w:val="32"/>
          <w:szCs w:val="32"/>
        </w:rPr>
        <w:t>4 Medical Respite</w:t>
      </w:r>
      <w:r w:rsidR="0CB746DA" w:rsidRPr="6466F9C1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2EFE4E0C" w:rsidRPr="6466F9C1">
        <w:rPr>
          <w:rFonts w:ascii="Times New Roman" w:eastAsia="Times New Roman" w:hAnsi="Times New Roman" w:cs="Times New Roman"/>
          <w:b/>
          <w:bCs/>
          <w:sz w:val="32"/>
          <w:szCs w:val="32"/>
        </w:rPr>
        <w:t>REFERRAL CHECKLIST</w:t>
      </w:r>
    </w:p>
    <w:p w14:paraId="35E9BAFE" w14:textId="24C9D5B2" w:rsidR="24C95E67" w:rsidRDefault="24C95E67" w:rsidP="4E7F7417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E7F7417">
        <w:rPr>
          <w:rFonts w:ascii="Times New Roman" w:eastAsia="Times New Roman" w:hAnsi="Times New Roman" w:cs="Times New Roman"/>
          <w:sz w:val="24"/>
          <w:szCs w:val="24"/>
        </w:rPr>
        <w:t xml:space="preserve">E-mail referrals to: </w:t>
      </w:r>
      <w:hyperlink r:id="rId12" w:history="1">
        <w:r w:rsidR="006004AE" w:rsidRPr="00B364DF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admission@h4hawaii.org</w:t>
        </w:r>
      </w:hyperlink>
      <w:r w:rsidR="006004A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1C77AC09" w:rsidRPr="4E7F7417">
        <w:rPr>
          <w:rFonts w:ascii="Times New Roman" w:eastAsia="Times New Roman" w:hAnsi="Times New Roman" w:cs="Times New Roman"/>
          <w:b/>
          <w:bCs/>
          <w:sz w:val="24"/>
          <w:szCs w:val="24"/>
        </w:rPr>
        <w:t>then call 808-78</w:t>
      </w:r>
      <w:r w:rsidR="26BDA79F" w:rsidRPr="4E7F7417">
        <w:rPr>
          <w:rFonts w:ascii="Times New Roman" w:eastAsia="Times New Roman" w:hAnsi="Times New Roman" w:cs="Times New Roman"/>
          <w:b/>
          <w:bCs/>
          <w:sz w:val="24"/>
          <w:szCs w:val="24"/>
        </w:rPr>
        <w:t>4-3831 within 24 hours</w:t>
      </w:r>
    </w:p>
    <w:tbl>
      <w:tblPr>
        <w:tblStyle w:val="GridTable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0525"/>
      </w:tblGrid>
      <w:tr w:rsidR="002F0B97" w14:paraId="7E994A5C" w14:textId="77777777" w:rsidTr="006973C3">
        <w:trPr>
          <w:trHeight w:val="883"/>
        </w:trPr>
        <w:tc>
          <w:tcPr>
            <w:tcW w:w="10525" w:type="dxa"/>
          </w:tcPr>
          <w:p w14:paraId="030EE13B" w14:textId="7896A872" w:rsidR="002F0B97" w:rsidRDefault="002F0B97" w:rsidP="008F29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A2D743">
              <w:rPr>
                <w:rFonts w:ascii="Times New Roman" w:eastAsia="Times New Roman" w:hAnsi="Times New Roman" w:cs="Times New Roman"/>
                <w:sz w:val="24"/>
                <w:szCs w:val="24"/>
              </w:rPr>
              <w:t>Patient Name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_____________________________________________  </w:t>
            </w:r>
            <w:r w:rsidRPr="5BA2D743">
              <w:rPr>
                <w:rFonts w:ascii="Times New Roman" w:eastAsia="Times New Roman" w:hAnsi="Times New Roman" w:cs="Times New Roman"/>
                <w:sz w:val="24"/>
                <w:szCs w:val="24"/>
              </w:rPr>
              <w:t>Patient DOB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________________</w:t>
            </w:r>
          </w:p>
          <w:p w14:paraId="36773FEA" w14:textId="77777777" w:rsidR="002F0B97" w:rsidRDefault="00A96C65" w:rsidP="008F29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64088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B9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F0B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le 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93374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B9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F0B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male 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-689837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B9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F0B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ansgender                                                    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1633589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B9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F0B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teran   </w: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id w:val="161254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B9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2F0B97">
              <w:rPr>
                <w:rFonts w:ascii="Times New Roman" w:eastAsia="Times New Roman" w:hAnsi="Times New Roman" w:cs="Times New Roman"/>
                <w:sz w:val="24"/>
                <w:szCs w:val="24"/>
              </w:rPr>
              <w:t>non-veteran</w:t>
            </w:r>
          </w:p>
          <w:p w14:paraId="73598874" w14:textId="272B3737" w:rsidR="002F0B97" w:rsidRDefault="002F0B97" w:rsidP="5BA2D74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gal status:</w:t>
            </w:r>
          </w:p>
        </w:tc>
      </w:tr>
      <w:tr w:rsidR="002F0B97" w14:paraId="5A383D90" w14:textId="77777777" w:rsidTr="00D06070">
        <w:trPr>
          <w:trHeight w:val="562"/>
        </w:trPr>
        <w:tc>
          <w:tcPr>
            <w:tcW w:w="10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327BE5" w14:textId="216121D4" w:rsidR="002F0B97" w:rsidRPr="5BA2D743" w:rsidRDefault="002F0B97" w:rsidP="008F29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A2D743">
              <w:rPr>
                <w:rFonts w:ascii="Times New Roman" w:eastAsia="Times New Roman" w:hAnsi="Times New Roman" w:cs="Times New Roman"/>
                <w:sz w:val="24"/>
                <w:szCs w:val="24"/>
              </w:rPr>
              <w:t>Referring Org/Hospital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__________________________________________________________________</w:t>
            </w:r>
          </w:p>
          <w:p w14:paraId="5E756F35" w14:textId="36B8FD5A" w:rsidR="002F0B97" w:rsidRPr="5BA2D743" w:rsidRDefault="002F0B97" w:rsidP="008F29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BA2D743">
              <w:rPr>
                <w:rFonts w:ascii="Times New Roman" w:eastAsia="Times New Roman" w:hAnsi="Times New Roman" w:cs="Times New Roman"/>
                <w:sz w:val="24"/>
                <w:szCs w:val="24"/>
              </w:rPr>
              <w:t>Contact Name/Tit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                                                                            </w:t>
            </w:r>
            <w:r w:rsidRPr="5BA2D743">
              <w:rPr>
                <w:rFonts w:ascii="Times New Roman" w:eastAsia="Times New Roman" w:hAnsi="Times New Roman" w:cs="Times New Roman"/>
                <w:sz w:val="24"/>
                <w:szCs w:val="24"/>
              </w:rPr>
              <w:t>Contact Number:</w:t>
            </w:r>
          </w:p>
        </w:tc>
      </w:tr>
    </w:tbl>
    <w:p w14:paraId="75A59967" w14:textId="77777777" w:rsidR="002F0B97" w:rsidRDefault="002F0B97" w:rsidP="5BA2D74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E3FD77F" w14:textId="54C52188" w:rsidR="5BA2D743" w:rsidRPr="002F0B97" w:rsidRDefault="4DF6C5CE" w:rsidP="5BA2D74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32F3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lease use this as your REFERRAL </w:t>
      </w:r>
      <w:r w:rsidR="2F00CF72" w:rsidRPr="00F32F37">
        <w:rPr>
          <w:rFonts w:ascii="Times New Roman" w:eastAsia="Times New Roman" w:hAnsi="Times New Roman" w:cs="Times New Roman"/>
          <w:b/>
          <w:bCs/>
          <w:sz w:val="24"/>
          <w:szCs w:val="24"/>
        </w:rPr>
        <w:t>CHECK</w:t>
      </w:r>
      <w:r w:rsidR="4814618C" w:rsidRPr="00F32F37">
        <w:rPr>
          <w:rFonts w:ascii="Times New Roman" w:eastAsia="Times New Roman" w:hAnsi="Times New Roman" w:cs="Times New Roman"/>
          <w:b/>
          <w:bCs/>
          <w:sz w:val="24"/>
          <w:szCs w:val="24"/>
        </w:rPr>
        <w:t>LIST</w:t>
      </w:r>
      <w:r w:rsidR="66E90239" w:rsidRPr="00F32F37">
        <w:rPr>
          <w:rFonts w:ascii="Times New Roman" w:eastAsia="Times New Roman" w:hAnsi="Times New Roman" w:cs="Times New Roman"/>
          <w:b/>
          <w:bCs/>
          <w:sz w:val="24"/>
          <w:szCs w:val="24"/>
        </w:rPr>
        <w:t>; attach applicable notes and forms required for screening.</w:t>
      </w:r>
      <w:r w:rsidR="7AEDA445" w:rsidRPr="00F32F3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Mark “N/A” if not applicable.</w:t>
      </w:r>
    </w:p>
    <w:p w14:paraId="3A3606DB" w14:textId="07848DB8" w:rsidR="3E31294A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874271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158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6C158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="3E31294A" w:rsidRPr="5BA2D743">
        <w:rPr>
          <w:rFonts w:ascii="Times New Roman" w:eastAsia="Times New Roman" w:hAnsi="Times New Roman" w:cs="Times New Roman"/>
          <w:sz w:val="24"/>
          <w:szCs w:val="24"/>
        </w:rPr>
        <w:t>Facesheet</w:t>
      </w:r>
      <w:proofErr w:type="spellEnd"/>
    </w:p>
    <w:p w14:paraId="7C94EFA2" w14:textId="1F3FC900" w:rsidR="62BB9FAE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620062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257EE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62BB9FAE" w:rsidRPr="5BA2D743">
        <w:rPr>
          <w:rFonts w:ascii="Times New Roman" w:eastAsia="Times New Roman" w:hAnsi="Times New Roman" w:cs="Times New Roman"/>
          <w:sz w:val="24"/>
          <w:szCs w:val="24"/>
        </w:rPr>
        <w:t xml:space="preserve">History and Physical </w:t>
      </w:r>
    </w:p>
    <w:p w14:paraId="6ECA7164" w14:textId="6A6E95D2" w:rsidR="3E31294A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800404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3E31294A" w:rsidRPr="5BA2D743">
        <w:rPr>
          <w:rFonts w:ascii="Times New Roman" w:eastAsia="Times New Roman" w:hAnsi="Times New Roman" w:cs="Times New Roman"/>
          <w:sz w:val="24"/>
          <w:szCs w:val="24"/>
        </w:rPr>
        <w:t xml:space="preserve">Discharge Summary </w:t>
      </w:r>
    </w:p>
    <w:p w14:paraId="7265C3FF" w14:textId="23FF89B9" w:rsidR="0B510C9D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063328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M</w:t>
      </w:r>
      <w:r w:rsidR="0B510C9D" w:rsidRPr="5BA2D743">
        <w:rPr>
          <w:rFonts w:ascii="Times New Roman" w:eastAsia="Times New Roman" w:hAnsi="Times New Roman" w:cs="Times New Roman"/>
          <w:sz w:val="24"/>
          <w:szCs w:val="24"/>
        </w:rPr>
        <w:t xml:space="preserve">ost recent </w:t>
      </w:r>
      <w:r w:rsidR="3E31294A" w:rsidRPr="5BA2D743">
        <w:rPr>
          <w:rFonts w:ascii="Times New Roman" w:eastAsia="Times New Roman" w:hAnsi="Times New Roman" w:cs="Times New Roman"/>
          <w:sz w:val="24"/>
          <w:szCs w:val="24"/>
        </w:rPr>
        <w:t xml:space="preserve">Behavioral Health note </w:t>
      </w:r>
    </w:p>
    <w:p w14:paraId="1799A9D4" w14:textId="1C18D313" w:rsidR="254CA5B0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1821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M</w:t>
      </w:r>
      <w:r w:rsidR="254CA5B0" w:rsidRPr="5BA2D743">
        <w:rPr>
          <w:rFonts w:ascii="Times New Roman" w:eastAsia="Times New Roman" w:hAnsi="Times New Roman" w:cs="Times New Roman"/>
          <w:sz w:val="24"/>
          <w:szCs w:val="24"/>
        </w:rPr>
        <w:t xml:space="preserve">ost recent </w:t>
      </w:r>
      <w:r w:rsidR="3E31294A" w:rsidRPr="5BA2D743">
        <w:rPr>
          <w:rFonts w:ascii="Times New Roman" w:eastAsia="Times New Roman" w:hAnsi="Times New Roman" w:cs="Times New Roman"/>
          <w:sz w:val="24"/>
          <w:szCs w:val="24"/>
        </w:rPr>
        <w:t xml:space="preserve">PT/OT notes or RN note documenting patient is independent with </w:t>
      </w:r>
      <w:r w:rsidR="3E31294A"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 w:rsidR="3E31294A" w:rsidRPr="5BA2D743">
        <w:rPr>
          <w:rFonts w:ascii="Times New Roman" w:eastAsia="Times New Roman" w:hAnsi="Times New Roman" w:cs="Times New Roman"/>
          <w:sz w:val="24"/>
          <w:szCs w:val="24"/>
        </w:rPr>
        <w:t xml:space="preserve"> ADLs</w:t>
      </w:r>
      <w:r w:rsidR="1E9B3ED8" w:rsidRPr="5BA2D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D907B9" w14:textId="65AC5D0B" w:rsidR="40632CC5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196660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40632CC5" w:rsidRPr="5BA2D743">
        <w:rPr>
          <w:rFonts w:ascii="Times New Roman" w:eastAsia="Times New Roman" w:hAnsi="Times New Roman" w:cs="Times New Roman"/>
          <w:sz w:val="24"/>
          <w:szCs w:val="24"/>
        </w:rPr>
        <w:t xml:space="preserve">MAR for the past 48 hours </w:t>
      </w:r>
    </w:p>
    <w:p w14:paraId="6068F2CB" w14:textId="12C77422" w:rsidR="159F685C" w:rsidRPr="006C1581" w:rsidRDefault="00A96C65" w:rsidP="00B5306E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651663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158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6C15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P</w:t>
      </w:r>
      <w:r w:rsidR="159F685C" w:rsidRPr="006C1581">
        <w:rPr>
          <w:rFonts w:ascii="Times New Roman" w:eastAsia="Times New Roman" w:hAnsi="Times New Roman" w:cs="Times New Roman"/>
          <w:sz w:val="24"/>
          <w:szCs w:val="24"/>
        </w:rPr>
        <w:t xml:space="preserve">atient </w:t>
      </w:r>
      <w:r w:rsidR="5359DA09" w:rsidRPr="006C1581">
        <w:rPr>
          <w:rFonts w:ascii="Times New Roman" w:eastAsia="Times New Roman" w:hAnsi="Times New Roman" w:cs="Times New Roman"/>
          <w:sz w:val="24"/>
          <w:szCs w:val="24"/>
        </w:rPr>
        <w:t xml:space="preserve">to come with </w:t>
      </w:r>
      <w:r w:rsidR="0004416C">
        <w:rPr>
          <w:rFonts w:ascii="Times New Roman" w:eastAsia="Times New Roman" w:hAnsi="Times New Roman" w:cs="Times New Roman"/>
          <w:b/>
          <w:bCs/>
          <w:sz w:val="24"/>
          <w:szCs w:val="24"/>
        </w:rPr>
        <w:t>30</w:t>
      </w:r>
      <w:r w:rsidR="5359DA09" w:rsidRPr="006C1581">
        <w:rPr>
          <w:rFonts w:ascii="Times New Roman" w:eastAsia="Times New Roman" w:hAnsi="Times New Roman" w:cs="Times New Roman"/>
          <w:b/>
          <w:bCs/>
          <w:sz w:val="24"/>
          <w:szCs w:val="24"/>
        </w:rPr>
        <w:t>-day</w:t>
      </w:r>
      <w:r w:rsidR="5359DA09" w:rsidRPr="006C1581">
        <w:rPr>
          <w:rFonts w:ascii="Times New Roman" w:eastAsia="Times New Roman" w:hAnsi="Times New Roman" w:cs="Times New Roman"/>
          <w:sz w:val="24"/>
          <w:szCs w:val="24"/>
        </w:rPr>
        <w:t xml:space="preserve"> supply of medications</w:t>
      </w:r>
      <w:r w:rsidR="0F4C9288" w:rsidRPr="006C1581">
        <w:rPr>
          <w:rFonts w:ascii="Times New Roman" w:eastAsia="Times New Roman" w:hAnsi="Times New Roman" w:cs="Times New Roman"/>
          <w:sz w:val="24"/>
          <w:szCs w:val="24"/>
        </w:rPr>
        <w:t xml:space="preserve"> (including stool softeners if on narcotics)</w:t>
      </w:r>
    </w:p>
    <w:p w14:paraId="7D2CC8AC" w14:textId="6E8FDA4E" w:rsidR="0F4C9288" w:rsidRDefault="0F4C9288" w:rsidP="5BA2D74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>3-day supply of narcotics based on the patient’s use of narcotics in the last 24 hours</w:t>
      </w:r>
    </w:p>
    <w:p w14:paraId="1D048FBA" w14:textId="7241815C" w:rsidR="03F10B38" w:rsidRDefault="03F10B38" w:rsidP="5BA2D74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>patient is off any IV pain medicine for the past 24 hours</w:t>
      </w:r>
    </w:p>
    <w:p w14:paraId="31788E17" w14:textId="1F7CD4AB" w:rsidR="5C4D5460" w:rsidRDefault="5C4D5460" w:rsidP="5BA2D74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>f</w:t>
      </w:r>
      <w:r w:rsidR="5699ECC7" w:rsidRPr="5BA2D743">
        <w:rPr>
          <w:rFonts w:ascii="Times New Roman" w:eastAsia="Times New Roman" w:hAnsi="Times New Roman" w:cs="Times New Roman"/>
          <w:sz w:val="24"/>
          <w:szCs w:val="24"/>
        </w:rPr>
        <w:t xml:space="preserve">or diabetic patients on </w:t>
      </w:r>
      <w:r w:rsidR="2A122D64" w:rsidRPr="5BA2D743">
        <w:rPr>
          <w:rFonts w:ascii="Times New Roman" w:eastAsia="Times New Roman" w:hAnsi="Times New Roman" w:cs="Times New Roman"/>
          <w:sz w:val="24"/>
          <w:szCs w:val="24"/>
        </w:rPr>
        <w:t>insulin, patient to come with glucometer, strips, and lancets</w:t>
      </w:r>
    </w:p>
    <w:p w14:paraId="26E00BA2" w14:textId="1FC9EC47" w:rsidR="6EA7AFF1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8516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M</w:t>
      </w:r>
      <w:r w:rsidR="6EA7AFF1" w:rsidRPr="5BA2D743">
        <w:rPr>
          <w:rFonts w:ascii="Times New Roman" w:eastAsia="Times New Roman" w:hAnsi="Times New Roman" w:cs="Times New Roman"/>
          <w:sz w:val="24"/>
          <w:szCs w:val="24"/>
        </w:rPr>
        <w:t>ost recent labs and</w:t>
      </w:r>
      <w:r w:rsidR="2F56CC53" w:rsidRPr="5BA2D743">
        <w:rPr>
          <w:rFonts w:ascii="Times New Roman" w:eastAsia="Times New Roman" w:hAnsi="Times New Roman" w:cs="Times New Roman"/>
          <w:sz w:val="24"/>
          <w:szCs w:val="24"/>
        </w:rPr>
        <w:t xml:space="preserve"> applicable</w:t>
      </w:r>
      <w:r w:rsidR="6EA7AFF1" w:rsidRPr="5BA2D743">
        <w:rPr>
          <w:rFonts w:ascii="Times New Roman" w:eastAsia="Times New Roman" w:hAnsi="Times New Roman" w:cs="Times New Roman"/>
          <w:sz w:val="24"/>
          <w:szCs w:val="24"/>
        </w:rPr>
        <w:t xml:space="preserve"> diagnostic reports</w:t>
      </w:r>
    </w:p>
    <w:p w14:paraId="5831075A" w14:textId="79181D27" w:rsidR="40632CC5" w:rsidRDefault="00A96C65" w:rsidP="5BA2D743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7726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40632CC5" w:rsidRPr="5BA2D743">
        <w:rPr>
          <w:rFonts w:ascii="Times New Roman" w:eastAsia="Times New Roman" w:hAnsi="Times New Roman" w:cs="Times New Roman"/>
          <w:sz w:val="24"/>
          <w:szCs w:val="24"/>
        </w:rPr>
        <w:t>A</w:t>
      </w:r>
      <w:r w:rsidR="000D182E">
        <w:rPr>
          <w:rFonts w:ascii="Times New Roman" w:eastAsia="Times New Roman" w:hAnsi="Times New Roman" w:cs="Times New Roman"/>
          <w:sz w:val="24"/>
          <w:szCs w:val="24"/>
        </w:rPr>
        <w:t xml:space="preserve">dvanced </w:t>
      </w:r>
      <w:r w:rsidR="40632CC5" w:rsidRPr="5BA2D743">
        <w:rPr>
          <w:rFonts w:ascii="Times New Roman" w:eastAsia="Times New Roman" w:hAnsi="Times New Roman" w:cs="Times New Roman"/>
          <w:sz w:val="24"/>
          <w:szCs w:val="24"/>
        </w:rPr>
        <w:t>H</w:t>
      </w:r>
      <w:r w:rsidR="000D182E">
        <w:rPr>
          <w:rFonts w:ascii="Times New Roman" w:eastAsia="Times New Roman" w:hAnsi="Times New Roman" w:cs="Times New Roman"/>
          <w:sz w:val="24"/>
          <w:szCs w:val="24"/>
        </w:rPr>
        <w:t xml:space="preserve">ealthcare </w:t>
      </w:r>
      <w:r w:rsidR="40632CC5" w:rsidRPr="5BA2D743">
        <w:rPr>
          <w:rFonts w:ascii="Times New Roman" w:eastAsia="Times New Roman" w:hAnsi="Times New Roman" w:cs="Times New Roman"/>
          <w:sz w:val="24"/>
          <w:szCs w:val="24"/>
        </w:rPr>
        <w:t>D</w:t>
      </w:r>
      <w:r w:rsidR="000D182E">
        <w:rPr>
          <w:rFonts w:ascii="Times New Roman" w:eastAsia="Times New Roman" w:hAnsi="Times New Roman" w:cs="Times New Roman"/>
          <w:sz w:val="24"/>
          <w:szCs w:val="24"/>
        </w:rPr>
        <w:t>irective</w:t>
      </w:r>
    </w:p>
    <w:p w14:paraId="2F0369CF" w14:textId="08355CEA" w:rsidR="40632CC5" w:rsidRDefault="00A96C65" w:rsidP="003633A0">
      <w:pPr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715338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F3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40632CC5" w:rsidRPr="5BA2D743">
        <w:rPr>
          <w:rFonts w:ascii="Times New Roman" w:eastAsia="Times New Roman" w:hAnsi="Times New Roman" w:cs="Times New Roman"/>
          <w:sz w:val="24"/>
          <w:szCs w:val="24"/>
        </w:rPr>
        <w:t>POLST</w:t>
      </w:r>
    </w:p>
    <w:p w14:paraId="023A2F97" w14:textId="1A393608" w:rsidR="00104CA1" w:rsidRDefault="00104CA1" w:rsidP="003633A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104CA1">
        <w:rPr>
          <w:rFonts w:ascii="Times New Roman" w:eastAsia="Times New Roman" w:hAnsi="Times New Roman" w:cs="Times New Roman"/>
          <w:b/>
          <w:bCs/>
          <w:sz w:val="24"/>
          <w:szCs w:val="24"/>
        </w:rPr>
        <w:t>TB CLEARANCE:</w:t>
      </w:r>
    </w:p>
    <w:p w14:paraId="1FDA9A90" w14:textId="070B46B0" w:rsidR="00104CA1" w:rsidRPr="00104CA1" w:rsidRDefault="00104CA1" w:rsidP="003633A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id w:val="1215155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b/>
              <w:bCs/>
              <w:sz w:val="24"/>
              <w:szCs w:val="24"/>
            </w:rPr>
            <w:t>☐</w:t>
          </w:r>
        </w:sdtContent>
      </w:sdt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N</w:t>
      </w:r>
      <w:r w:rsidR="002E08B7" w:rsidRPr="002E08B7">
        <w:rPr>
          <w:rFonts w:ascii="Times New Roman" w:eastAsia="Times New Roman" w:hAnsi="Times New Roman" w:cs="Times New Roman"/>
          <w:sz w:val="24"/>
          <w:szCs w:val="24"/>
        </w:rPr>
        <w:t xml:space="preserve">egative </w:t>
      </w:r>
      <w:r w:rsidR="002E08B7">
        <w:rPr>
          <w:rFonts w:ascii="Times New Roman" w:eastAsia="Times New Roman" w:hAnsi="Times New Roman" w:cs="Times New Roman"/>
          <w:sz w:val="24"/>
          <w:szCs w:val="24"/>
        </w:rPr>
        <w:t>PPD reading or negative CXR</w:t>
      </w:r>
    </w:p>
    <w:p w14:paraId="27FD3305" w14:textId="5803662E" w:rsidR="0004416C" w:rsidRDefault="0004416C" w:rsidP="003633A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VID CLEARANCE:</w:t>
      </w:r>
    </w:p>
    <w:p w14:paraId="1573DFA9" w14:textId="5C5A7224" w:rsidR="0004416C" w:rsidRPr="0004416C" w:rsidRDefault="00A96C65" w:rsidP="0004416C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id w:val="182785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416C">
            <w:rPr>
              <w:rFonts w:ascii="MS Gothic" w:eastAsia="MS Gothic" w:hAnsi="MS Gothic" w:cs="Times New Roman" w:hint="eastAsia"/>
              <w:b/>
              <w:bCs/>
              <w:sz w:val="24"/>
              <w:szCs w:val="24"/>
            </w:rPr>
            <w:t>☐</w:t>
          </w:r>
        </w:sdtContent>
      </w:sdt>
      <w:r w:rsidR="000441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N</w:t>
      </w:r>
      <w:r w:rsidR="0004416C" w:rsidRPr="0004416C">
        <w:rPr>
          <w:rFonts w:ascii="Times New Roman" w:eastAsia="Times New Roman" w:hAnsi="Times New Roman" w:cs="Times New Roman"/>
          <w:sz w:val="24"/>
          <w:szCs w:val="24"/>
        </w:rPr>
        <w:t>egative Covid-19 swab 72 hours prior to discharge or Covid-19 cleared</w:t>
      </w:r>
    </w:p>
    <w:p w14:paraId="36855BE2" w14:textId="0796F1D4" w:rsidR="0F553D59" w:rsidRDefault="003633A0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</w:t>
      </w:r>
      <w:r w:rsidR="0F553D59" w:rsidRPr="5BA2D743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F553D59"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WOUND CARE</w:t>
      </w:r>
      <w:r w:rsidR="0F553D59" w:rsidRPr="5BA2D743">
        <w:rPr>
          <w:rFonts w:ascii="Times New Roman" w:eastAsia="Times New Roman" w:hAnsi="Times New Roman" w:cs="Times New Roman"/>
          <w:sz w:val="24"/>
          <w:szCs w:val="24"/>
        </w:rPr>
        <w:t xml:space="preserve"> patients:</w:t>
      </w:r>
    </w:p>
    <w:p w14:paraId="29D2F2B1" w14:textId="7E62C355" w:rsidR="0F553D59" w:rsidRPr="003633A0" w:rsidRDefault="00A96C65" w:rsidP="003633A0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56253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A0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633A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M</w:t>
      </w:r>
      <w:r w:rsidR="0F553D59" w:rsidRPr="003633A0">
        <w:rPr>
          <w:rFonts w:ascii="Times New Roman" w:eastAsia="Times New Roman" w:hAnsi="Times New Roman" w:cs="Times New Roman"/>
          <w:sz w:val="24"/>
          <w:szCs w:val="24"/>
        </w:rPr>
        <w:t xml:space="preserve">ost recent Wound Care Consult recommendations </w:t>
      </w:r>
    </w:p>
    <w:p w14:paraId="555A648F" w14:textId="65AF55C2" w:rsidR="003633A0" w:rsidRDefault="00A96C65" w:rsidP="003633A0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1237935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3A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9D28E6">
        <w:rPr>
          <w:rFonts w:ascii="MS Gothic" w:eastAsia="MS Gothic" w:hAnsi="MS Gothic" w:cs="Times New Roman"/>
          <w:sz w:val="24"/>
          <w:szCs w:val="24"/>
        </w:rPr>
        <w:t xml:space="preserve">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F</w:t>
      </w:r>
      <w:r w:rsidR="461C9FFA" w:rsidRPr="009D28E6">
        <w:rPr>
          <w:rFonts w:ascii="Times New Roman" w:eastAsia="Times New Roman" w:hAnsi="Times New Roman" w:cs="Times New Roman"/>
          <w:sz w:val="24"/>
          <w:szCs w:val="24"/>
        </w:rPr>
        <w:t xml:space="preserve">or special equipment such as </w:t>
      </w:r>
      <w:proofErr w:type="spellStart"/>
      <w:r w:rsidR="461C9FFA" w:rsidRPr="009D28E6">
        <w:rPr>
          <w:rFonts w:ascii="Times New Roman" w:eastAsia="Times New Roman" w:hAnsi="Times New Roman" w:cs="Times New Roman"/>
          <w:sz w:val="24"/>
          <w:szCs w:val="24"/>
        </w:rPr>
        <w:t>foleys</w:t>
      </w:r>
      <w:proofErr w:type="spellEnd"/>
      <w:r w:rsidR="461C9FFA" w:rsidRPr="009D28E6">
        <w:rPr>
          <w:rFonts w:ascii="Times New Roman" w:eastAsia="Times New Roman" w:hAnsi="Times New Roman" w:cs="Times New Roman"/>
          <w:sz w:val="24"/>
          <w:szCs w:val="24"/>
        </w:rPr>
        <w:t xml:space="preserve"> or ostomies,</w:t>
      </w:r>
      <w:r w:rsidR="7F2571C6" w:rsidRPr="009D28E6">
        <w:rPr>
          <w:rFonts w:ascii="Times New Roman" w:eastAsia="Times New Roman" w:hAnsi="Times New Roman" w:cs="Times New Roman"/>
          <w:sz w:val="24"/>
          <w:szCs w:val="24"/>
        </w:rPr>
        <w:t xml:space="preserve"> include</w:t>
      </w:r>
      <w:r w:rsidR="461C9FFA" w:rsidRPr="009D28E6">
        <w:rPr>
          <w:rFonts w:ascii="Times New Roman" w:eastAsia="Times New Roman" w:hAnsi="Times New Roman" w:cs="Times New Roman"/>
          <w:sz w:val="24"/>
          <w:szCs w:val="24"/>
        </w:rPr>
        <w:t xml:space="preserve"> equipment information and supplier </w:t>
      </w:r>
    </w:p>
    <w:p w14:paraId="68CA4497" w14:textId="40F36AF1" w:rsidR="0DEEECEB" w:rsidRDefault="461C9FFA" w:rsidP="003633A0">
      <w:pPr>
        <w:spacing w:after="0"/>
        <w:ind w:left="1080" w:firstLine="3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D28E6">
        <w:rPr>
          <w:rFonts w:ascii="Times New Roman" w:eastAsia="Times New Roman" w:hAnsi="Times New Roman" w:cs="Times New Roman"/>
          <w:sz w:val="24"/>
          <w:szCs w:val="24"/>
        </w:rPr>
        <w:t>name/contact</w:t>
      </w:r>
      <w:proofErr w:type="gramEnd"/>
      <w:r w:rsidRPr="009D28E6">
        <w:rPr>
          <w:rFonts w:ascii="Times New Roman" w:eastAsia="Times New Roman" w:hAnsi="Times New Roman" w:cs="Times New Roman"/>
          <w:sz w:val="24"/>
          <w:szCs w:val="24"/>
        </w:rPr>
        <w:t xml:space="preserve"> information</w:t>
      </w:r>
    </w:p>
    <w:p w14:paraId="46797C1D" w14:textId="21E7A288" w:rsidR="003633A0" w:rsidRPr="003633A0" w:rsidRDefault="003633A0" w:rsidP="003633A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patient to come with </w:t>
      </w:r>
      <w:r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ONE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 week supply of dressings</w:t>
      </w:r>
    </w:p>
    <w:p w14:paraId="640864FD" w14:textId="77777777" w:rsidR="00161F8D" w:rsidRDefault="00161F8D" w:rsidP="00161F8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atient Name: _________________________________________________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_  Patien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OB: ______________</w:t>
      </w:r>
    </w:p>
    <w:p w14:paraId="18327D94" w14:textId="77777777" w:rsidR="00161F8D" w:rsidRDefault="00161F8D" w:rsidP="003633A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B2AF82" w14:textId="3A4D8601" w:rsidR="00161F8D" w:rsidRDefault="0F553D59" w:rsidP="00161F8D">
      <w:p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For long-term </w:t>
      </w:r>
      <w:r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IV ANTIBIOTIC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 treatment:</w:t>
      </w:r>
      <w:r w:rsidR="001217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FF77B6C" w14:textId="20ED8AAC" w:rsidR="003633A0" w:rsidRDefault="00A96C65" w:rsidP="003633A0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375310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1F8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D7A0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F553D59" w:rsidRPr="60AE729D">
        <w:rPr>
          <w:rFonts w:ascii="Times New Roman" w:eastAsia="Times New Roman" w:hAnsi="Times New Roman" w:cs="Times New Roman"/>
          <w:sz w:val="24"/>
          <w:szCs w:val="24"/>
        </w:rPr>
        <w:t xml:space="preserve">PICC line </w:t>
      </w:r>
      <w:r w:rsidR="0004416C">
        <w:rPr>
          <w:rFonts w:ascii="Times New Roman" w:eastAsia="Times New Roman" w:hAnsi="Times New Roman" w:cs="Times New Roman"/>
          <w:sz w:val="24"/>
          <w:szCs w:val="24"/>
        </w:rPr>
        <w:t xml:space="preserve">or saline lock </w:t>
      </w:r>
      <w:r w:rsidR="0F553D59" w:rsidRPr="60AE729D">
        <w:rPr>
          <w:rFonts w:ascii="Times New Roman" w:eastAsia="Times New Roman" w:hAnsi="Times New Roman" w:cs="Times New Roman"/>
          <w:sz w:val="24"/>
          <w:szCs w:val="24"/>
        </w:rPr>
        <w:t>information sheet</w:t>
      </w:r>
    </w:p>
    <w:p w14:paraId="0396B5FD" w14:textId="66420889" w:rsidR="7CB3E568" w:rsidRDefault="00A96C65" w:rsidP="003633A0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5772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3A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D7A0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F</w:t>
      </w:r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ollow-up appointment scheduled with ID/appropriate provider</w:t>
      </w:r>
    </w:p>
    <w:p w14:paraId="263E4626" w14:textId="35267C4C" w:rsidR="00991CB1" w:rsidRDefault="00A96C65" w:rsidP="003D7A06">
      <w:pPr>
        <w:tabs>
          <w:tab w:val="left" w:pos="1404"/>
        </w:tabs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0714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A0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D7A0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91CB1">
        <w:rPr>
          <w:rFonts w:ascii="Times New Roman" w:eastAsia="Times New Roman" w:hAnsi="Times New Roman" w:cs="Times New Roman"/>
          <w:sz w:val="24"/>
          <w:szCs w:val="24"/>
        </w:rPr>
        <w:t xml:space="preserve">IV orders sent to </w:t>
      </w:r>
      <w:r w:rsidR="00B00042">
        <w:rPr>
          <w:rFonts w:ascii="Times New Roman" w:eastAsia="Times New Roman" w:hAnsi="Times New Roman" w:cs="Times New Roman"/>
          <w:sz w:val="24"/>
          <w:szCs w:val="24"/>
        </w:rPr>
        <w:t>medical supplier</w:t>
      </w:r>
    </w:p>
    <w:p w14:paraId="42F6A84B" w14:textId="77777777" w:rsidR="003D7A06" w:rsidRDefault="003D7A06" w:rsidP="003D7A06">
      <w:pPr>
        <w:tabs>
          <w:tab w:val="left" w:pos="1404"/>
        </w:tabs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10FBBD3" w14:textId="20908FC3" w:rsidR="7CB3E568" w:rsidRDefault="7CB3E568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DIABETIC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 patients:</w:t>
      </w:r>
    </w:p>
    <w:p w14:paraId="21CCBCA9" w14:textId="6E89FEE6" w:rsidR="7CB3E568" w:rsidRDefault="00A96C65" w:rsidP="003D7A06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078089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A0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D7A0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L</w:t>
      </w:r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 xml:space="preserve">ast </w:t>
      </w:r>
      <w:proofErr w:type="gramStart"/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A1c</w:t>
      </w:r>
      <w:proofErr w:type="gramEnd"/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1FFA5E6" w14:textId="3221C21F" w:rsidR="7CB3E568" w:rsidRDefault="00A96C65" w:rsidP="003D7A06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044049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A06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3D7A0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L</w:t>
      </w:r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ast blood sugar level</w:t>
      </w:r>
    </w:p>
    <w:p w14:paraId="4262B3FF" w14:textId="75BBAADB" w:rsidR="13D1512D" w:rsidRDefault="13D1512D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HEMODIALYSIS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 patients:</w:t>
      </w:r>
    </w:p>
    <w:p w14:paraId="1CD75653" w14:textId="28FE7D10" w:rsidR="13D1512D" w:rsidRDefault="00A96C65" w:rsidP="00A45015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917969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4501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13D1512D" w:rsidRPr="5BA2D743">
        <w:rPr>
          <w:rFonts w:ascii="Times New Roman" w:eastAsia="Times New Roman" w:hAnsi="Times New Roman" w:cs="Times New Roman"/>
          <w:sz w:val="24"/>
          <w:szCs w:val="24"/>
        </w:rPr>
        <w:t xml:space="preserve">HD sessions with dialysis clinic arranged </w:t>
      </w:r>
    </w:p>
    <w:p w14:paraId="739CC5D2" w14:textId="203D7615" w:rsidR="13D1512D" w:rsidRDefault="00A96C65" w:rsidP="00A45015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91182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6004AE">
        <w:rPr>
          <w:rFonts w:ascii="Times New Roman" w:eastAsia="MS Gothic" w:hAnsi="Times New Roman" w:cs="Times New Roman"/>
          <w:sz w:val="24"/>
          <w:szCs w:val="24"/>
        </w:rPr>
        <w:t xml:space="preserve">  F</w:t>
      </w:r>
      <w:r w:rsidR="00A45015">
        <w:rPr>
          <w:rFonts w:ascii="Times New Roman" w:eastAsia="MS Gothic" w:hAnsi="Times New Roman" w:cs="Times New Roman"/>
          <w:sz w:val="24"/>
          <w:szCs w:val="24"/>
        </w:rPr>
        <w:t>ollow</w:t>
      </w:r>
      <w:r w:rsidR="13D1512D" w:rsidRPr="5BA2D743">
        <w:rPr>
          <w:rFonts w:ascii="Times New Roman" w:eastAsia="Times New Roman" w:hAnsi="Times New Roman" w:cs="Times New Roman"/>
          <w:sz w:val="24"/>
          <w:szCs w:val="24"/>
        </w:rPr>
        <w:t>-up appointment with nephrology or appropriate provider scheduled</w:t>
      </w:r>
    </w:p>
    <w:p w14:paraId="6ADACEBE" w14:textId="2E538D17" w:rsidR="7CB3E568" w:rsidRDefault="7CB3E568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ANTI-COAGULATION THERAPY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 patients:</w:t>
      </w:r>
    </w:p>
    <w:p w14:paraId="351CE219" w14:textId="0400DD24" w:rsidR="7CB3E568" w:rsidRDefault="00A96C65" w:rsidP="00A45015">
      <w:pPr>
        <w:spacing w:after="0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28915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4501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L</w:t>
      </w:r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ast INR if on warfarin</w:t>
      </w:r>
    </w:p>
    <w:p w14:paraId="1CE816F2" w14:textId="4A4C5F92" w:rsidR="7CB3E568" w:rsidRDefault="00A96C65" w:rsidP="00A45015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64592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4501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F</w:t>
      </w:r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ollow-up appointment scheduled for anti-coagulation therapy management</w:t>
      </w:r>
    </w:p>
    <w:p w14:paraId="60CD5925" w14:textId="4602EC52" w:rsidR="7CB3E568" w:rsidRDefault="7CB3E568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 w:rsidRPr="60AE729D">
        <w:rPr>
          <w:rFonts w:ascii="Times New Roman" w:eastAsia="Times New Roman" w:hAnsi="Times New Roman" w:cs="Times New Roman"/>
          <w:sz w:val="24"/>
          <w:szCs w:val="24"/>
        </w:rPr>
        <w:t xml:space="preserve">For patients requiring </w:t>
      </w:r>
      <w:r w:rsidRPr="60AE72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2 </w:t>
      </w:r>
      <w:r w:rsidR="59DE7E61" w:rsidRPr="60AE729D"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</w:t>
      </w:r>
      <w:r w:rsidRPr="60AE729D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1E59F59" w14:textId="35E984C6" w:rsidR="69D48154" w:rsidRDefault="00A96C65" w:rsidP="00A45015">
      <w:pPr>
        <w:ind w:firstLine="360"/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64610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4501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A</w:t>
      </w:r>
      <w:r w:rsidR="69D48154" w:rsidRPr="60AE729D">
        <w:rPr>
          <w:rFonts w:ascii="Times New Roman" w:eastAsia="Times New Roman" w:hAnsi="Times New Roman" w:cs="Times New Roman"/>
          <w:sz w:val="24"/>
          <w:szCs w:val="24"/>
        </w:rPr>
        <w:t>ttach DME form</w:t>
      </w:r>
    </w:p>
    <w:p w14:paraId="3D127866" w14:textId="43953092" w:rsidR="7CB3E568" w:rsidRDefault="7CB3E568" w:rsidP="5BA2D743">
      <w:pPr>
        <w:rPr>
          <w:rFonts w:ascii="Times New Roman" w:eastAsia="Times New Roman" w:hAnsi="Times New Roman" w:cs="Times New Roman"/>
          <w:sz w:val="24"/>
          <w:szCs w:val="24"/>
        </w:rPr>
      </w:pPr>
      <w:r w:rsidRPr="5BA2D743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661F7635" w:rsidRPr="5BA2D743">
        <w:rPr>
          <w:rFonts w:ascii="Times New Roman" w:eastAsia="Times New Roman" w:hAnsi="Times New Roman" w:cs="Times New Roman"/>
          <w:b/>
          <w:bCs/>
          <w:sz w:val="24"/>
          <w:szCs w:val="24"/>
        </w:rPr>
        <w:t>METHADONE TREATMENT</w:t>
      </w:r>
      <w:r w:rsidRPr="5BA2D74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E50D212" w14:textId="018BBC35" w:rsidR="7CB3E568" w:rsidRDefault="00A96C65" w:rsidP="00A45015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08251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01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4501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004AE">
        <w:rPr>
          <w:rFonts w:ascii="Times New Roman" w:eastAsia="Times New Roman" w:hAnsi="Times New Roman" w:cs="Times New Roman"/>
          <w:sz w:val="24"/>
          <w:szCs w:val="24"/>
        </w:rPr>
        <w:t>F</w:t>
      </w:r>
      <w:bookmarkStart w:id="0" w:name="_GoBack"/>
      <w:bookmarkEnd w:id="0"/>
      <w:r w:rsidR="7CB3E568" w:rsidRPr="5BA2D743">
        <w:rPr>
          <w:rFonts w:ascii="Times New Roman" w:eastAsia="Times New Roman" w:hAnsi="Times New Roman" w:cs="Times New Roman"/>
          <w:sz w:val="24"/>
          <w:szCs w:val="24"/>
        </w:rPr>
        <w:t>ollow-up scheduled with methadone clinic</w:t>
      </w:r>
    </w:p>
    <w:p w14:paraId="19D92A54" w14:textId="5CA7307D" w:rsidR="5BA2D743" w:rsidRDefault="5BA2D743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B03535" w14:textId="5C21E90E" w:rsidR="5BA2D743" w:rsidRDefault="5BA2D743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F6A9FC" w14:textId="60E3F19A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3B87E9C" w14:textId="77DDDC18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551721E" w14:textId="7093A3DD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02539D" w14:textId="534E9177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2F5D92" w14:textId="1C256DA0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EB66D1" w14:textId="7BD45C01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DA8AC7" w14:textId="070AA3E0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E3D88F7" w14:textId="59BC353C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4531FE8" w14:textId="23FBCA58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8E5B41" w14:textId="294F7274" w:rsidR="00302F88" w:rsidRDefault="00302F88" w:rsidP="5BA2D7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CF1674" w14:textId="3231A09F" w:rsidR="00161F8D" w:rsidRPr="006907BD" w:rsidRDefault="00161F8D" w:rsidP="006907BD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6466F9C1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 xml:space="preserve">H4 Medical Respite REFERRAL 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FORM</w:t>
      </w:r>
    </w:p>
    <w:p w14:paraId="548C305E" w14:textId="5E6BE222" w:rsidR="00161F8D" w:rsidRDefault="00161F8D" w:rsidP="00161F8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tient Name: _________________________________________________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_  Patien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OB: ______________</w:t>
      </w:r>
    </w:p>
    <w:p w14:paraId="19833A55" w14:textId="77777777" w:rsidR="00161F8D" w:rsidRDefault="00161F8D" w:rsidP="0004416C">
      <w:pPr>
        <w:pStyle w:val="Header"/>
        <w:tabs>
          <w:tab w:val="clear" w:pos="4320"/>
          <w:tab w:val="clear" w:pos="8640"/>
          <w:tab w:val="right" w:pos="9900"/>
        </w:tabs>
        <w:spacing w:before="100" w:after="100"/>
        <w:ind w:right="-432"/>
        <w:rPr>
          <w:b/>
          <w:bCs/>
        </w:rPr>
      </w:pPr>
    </w:p>
    <w:p w14:paraId="5ABBA16E" w14:textId="7B196D4E" w:rsidR="0004416C" w:rsidRPr="008F5FAC" w:rsidRDefault="0004416C" w:rsidP="0004416C">
      <w:pPr>
        <w:pStyle w:val="Header"/>
        <w:tabs>
          <w:tab w:val="clear" w:pos="4320"/>
          <w:tab w:val="clear" w:pos="8640"/>
          <w:tab w:val="right" w:pos="9900"/>
        </w:tabs>
        <w:spacing w:before="100" w:after="100"/>
        <w:ind w:right="-432"/>
        <w:rPr>
          <w:b/>
          <w:bCs/>
        </w:rPr>
      </w:pPr>
      <w:r w:rsidRPr="008F5FAC">
        <w:rPr>
          <w:b/>
          <w:bCs/>
        </w:rPr>
        <w:t>Reason for Referral</w:t>
      </w:r>
      <w:proofErr w:type="gramStart"/>
      <w:r w:rsidRPr="008F5FAC">
        <w:rPr>
          <w:b/>
          <w:bCs/>
        </w:rPr>
        <w:t>:</w:t>
      </w:r>
      <w:r w:rsidRPr="008F5FAC">
        <w:t>_</w:t>
      </w:r>
      <w:proofErr w:type="gramEnd"/>
      <w:r w:rsidRPr="008F5FAC">
        <w:t>__________________________________________________________________________</w:t>
      </w:r>
    </w:p>
    <w:p w14:paraId="6B2CE17C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right" w:pos="9900"/>
        </w:tabs>
        <w:spacing w:before="100" w:after="100"/>
        <w:ind w:right="-432"/>
        <w:rPr>
          <w:b/>
          <w:bCs/>
        </w:rPr>
      </w:pPr>
      <w:r w:rsidRPr="008F5FAC">
        <w:rPr>
          <w:b/>
          <w:bCs/>
        </w:rPr>
        <w:t>Diagnosis (es):</w:t>
      </w:r>
      <w:r w:rsidRPr="008F5FAC">
        <w:t>_________________________________________________________________________________</w:t>
      </w:r>
    </w:p>
    <w:p w14:paraId="33D33ACC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9450"/>
        </w:tabs>
        <w:ind w:right="-432"/>
      </w:pPr>
      <w:r w:rsidRPr="008F5FAC">
        <w:rPr>
          <w:b/>
          <w:bCs/>
        </w:rPr>
        <w:t>Attending Physician</w:t>
      </w:r>
      <w:r w:rsidRPr="002F22D0">
        <w:rPr>
          <w:b/>
          <w:bCs/>
        </w:rPr>
        <w:t>/Contact #:</w:t>
      </w:r>
      <w:r>
        <w:t xml:space="preserve"> </w:t>
      </w:r>
      <w:r w:rsidRPr="008F5FAC">
        <w:t>_______________________________________________________</w:t>
      </w:r>
      <w:r>
        <w:t>___________</w:t>
      </w:r>
    </w:p>
    <w:p w14:paraId="49837B8D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right" w:pos="9900"/>
        </w:tabs>
        <w:ind w:right="-432"/>
        <w:rPr>
          <w:b/>
          <w:bCs/>
          <w:u w:val="single"/>
        </w:rPr>
      </w:pPr>
    </w:p>
    <w:p w14:paraId="5427A916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right" w:pos="9900"/>
        </w:tabs>
        <w:ind w:right="-432"/>
        <w:rPr>
          <w:u w:val="single"/>
        </w:rPr>
      </w:pPr>
      <w:r w:rsidRPr="008F5FAC">
        <w:rPr>
          <w:b/>
          <w:bCs/>
          <w:u w:val="single"/>
        </w:rPr>
        <w:t>Behavioral Health / Chemical Dependency Status:</w:t>
      </w:r>
    </w:p>
    <w:p w14:paraId="108E9B2B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  <w:sectPr w:rsidR="0004416C" w:rsidRPr="008F5FAC" w:rsidSect="008F5FA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49E382DC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  <w:rPr>
          <w:u w:val="single"/>
        </w:rPr>
      </w:pPr>
      <w:r w:rsidRPr="008F5FAC">
        <w:lastRenderedPageBreak/>
        <w:t xml:space="preserve"> Current Mental Status: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 A/Ox______________   Memory loss: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 Short-term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 Long-term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 Both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 N/A</w:t>
      </w:r>
    </w:p>
    <w:p w14:paraId="381FFB47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3DF7A5F7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  <w:rPr>
          <w:u w:val="single"/>
        </w:rPr>
      </w:pPr>
      <w:r w:rsidRPr="008F5FAC">
        <w:lastRenderedPageBreak/>
        <w:t xml:space="preserve"> Behavioral Health History:  ___________________________________________________________________</w:t>
      </w:r>
    </w:p>
    <w:p w14:paraId="60A6C008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7821E1CC" w14:textId="77777777" w:rsidR="0004416C" w:rsidRPr="008F5FAC" w:rsidRDefault="0004416C" w:rsidP="0004416C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180"/>
          <w:tab w:val="right" w:pos="9360"/>
        </w:tabs>
        <w:ind w:left="180" w:right="-432" w:hanging="180"/>
      </w:pPr>
      <w:r w:rsidRPr="008F5FAC">
        <w:lastRenderedPageBreak/>
        <w:t xml:space="preserve"> History of violent behavior?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  <w:r w:rsidRPr="008F5FAC">
        <w:rPr>
          <w:rFonts w:ascii="Wingdings" w:eastAsia="Wingdings" w:hAnsi="Wingdings" w:cs="Wingdings"/>
        </w:rPr>
        <w:t></w:t>
      </w:r>
      <w:r w:rsidRPr="008F5FAC">
        <w:t>YES _______________________________________________________</w:t>
      </w:r>
    </w:p>
    <w:p w14:paraId="46E048B8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180"/>
          <w:tab w:val="right" w:pos="9360"/>
        </w:tabs>
        <w:ind w:right="-432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  <w:r w:rsidRPr="008F5FAC">
        <w:t xml:space="preserve">4. History of suicidal behavior? </w:t>
      </w:r>
      <w:r w:rsidRPr="008F5FAC">
        <w:rPr>
          <w:rFonts w:ascii="Wingdings" w:eastAsia="Wingdings" w:hAnsi="Wingdings" w:cs="Wingdings"/>
        </w:rPr>
        <w:t></w:t>
      </w:r>
      <w:proofErr w:type="gramStart"/>
      <w:r w:rsidRPr="008F5FAC">
        <w:t xml:space="preserve">NO  </w:t>
      </w:r>
      <w:r w:rsidRPr="008F5FAC">
        <w:rPr>
          <w:rFonts w:ascii="Wingdings" w:eastAsia="Wingdings" w:hAnsi="Wingdings" w:cs="Wingdings"/>
        </w:rPr>
        <w:t></w:t>
      </w:r>
      <w:proofErr w:type="gramEnd"/>
      <w:r w:rsidRPr="008F5FAC">
        <w:t>YES _______________________________________________________</w:t>
      </w:r>
    </w:p>
    <w:p w14:paraId="25528D31" w14:textId="77777777" w:rsidR="0004416C" w:rsidRDefault="0004416C" w:rsidP="0004416C">
      <w:pPr>
        <w:pStyle w:val="Header"/>
        <w:tabs>
          <w:tab w:val="clear" w:pos="4320"/>
          <w:tab w:val="clear" w:pos="8640"/>
          <w:tab w:val="left" w:pos="180"/>
          <w:tab w:val="right" w:pos="9360"/>
        </w:tabs>
        <w:ind w:right="-540"/>
      </w:pPr>
      <w:r w:rsidRPr="008F5FAC">
        <w:lastRenderedPageBreak/>
        <w:t xml:space="preserve">5. History of substance abuse / chemical dependency?  </w:t>
      </w:r>
      <w:r w:rsidRPr="008F5FAC">
        <w:rPr>
          <w:rFonts w:ascii="Wingdings" w:eastAsia="Wingdings" w:hAnsi="Wingdings" w:cs="Wingdings"/>
        </w:rPr>
        <w:t></w:t>
      </w:r>
      <w:proofErr w:type="gramStart"/>
      <w:r w:rsidRPr="008F5FAC">
        <w:t xml:space="preserve">NO  </w:t>
      </w:r>
      <w:r w:rsidRPr="008F5FAC">
        <w:rPr>
          <w:rFonts w:ascii="Wingdings" w:eastAsia="Wingdings" w:hAnsi="Wingdings" w:cs="Wingdings"/>
        </w:rPr>
        <w:t></w:t>
      </w:r>
      <w:proofErr w:type="gramEnd"/>
      <w:r w:rsidRPr="008F5FAC">
        <w:t xml:space="preserve">YES </w:t>
      </w:r>
    </w:p>
    <w:p w14:paraId="6AFF5C2D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180"/>
          <w:tab w:val="left" w:pos="720"/>
          <w:tab w:val="right" w:pos="9360"/>
        </w:tabs>
        <w:rPr>
          <w:b/>
          <w:bCs/>
          <w:u w:val="single"/>
        </w:rPr>
      </w:pPr>
      <w:r>
        <w:tab/>
      </w:r>
      <w:r>
        <w:tab/>
      </w:r>
      <w:r w:rsidRPr="008F5FAC">
        <w:t>Substance(s):_________</w:t>
      </w:r>
      <w:r>
        <w:t>_____________________________________________________</w:t>
      </w:r>
      <w:r w:rsidRPr="008F5FAC">
        <w:t>___</w:t>
      </w:r>
      <w:r>
        <w:t>________</w:t>
      </w:r>
    </w:p>
    <w:p w14:paraId="61802035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180"/>
          <w:tab w:val="right" w:pos="9360"/>
        </w:tabs>
        <w:ind w:right="-720"/>
      </w:pPr>
      <w:r w:rsidRPr="008F5FAC">
        <w:t xml:space="preserve">6. Drug Screen Results?  </w:t>
      </w:r>
      <w:r w:rsidRPr="008F5FAC">
        <w:rPr>
          <w:rFonts w:ascii="Wingdings" w:eastAsia="Wingdings" w:hAnsi="Wingdings" w:cs="Wingdings"/>
        </w:rPr>
        <w:t></w:t>
      </w:r>
      <w:proofErr w:type="gramStart"/>
      <w:r w:rsidRPr="008F5FAC">
        <w:t xml:space="preserve">NEG  </w:t>
      </w:r>
      <w:r w:rsidRPr="008F5FAC">
        <w:rPr>
          <w:rFonts w:ascii="Wingdings" w:eastAsia="Wingdings" w:hAnsi="Wingdings" w:cs="Wingdings"/>
        </w:rPr>
        <w:t></w:t>
      </w:r>
      <w:proofErr w:type="gramEnd"/>
      <w:r w:rsidRPr="008F5FAC">
        <w:t xml:space="preserve"> POS f</w:t>
      </w:r>
      <w:r>
        <w:t>o</w:t>
      </w:r>
      <w:r w:rsidRPr="008F5FAC">
        <w:t>r _________________________________________________________</w:t>
      </w:r>
    </w:p>
    <w:p w14:paraId="0B6086D2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180"/>
          <w:tab w:val="right" w:pos="9360"/>
        </w:tabs>
        <w:ind w:right="-432"/>
      </w:pPr>
      <w:r w:rsidRPr="008F5FAC">
        <w:t xml:space="preserve">7. Compliant with medication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 </w:t>
      </w:r>
    </w:p>
    <w:p w14:paraId="1120D98B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180"/>
          <w:tab w:val="left" w:pos="720"/>
          <w:tab w:val="right" w:pos="9360"/>
        </w:tabs>
      </w:pPr>
      <w:r w:rsidRPr="008F5FAC">
        <w:tab/>
      </w:r>
      <w:r>
        <w:tab/>
      </w:r>
      <w:r w:rsidRPr="008F5FAC">
        <w:t>If no, please explain: _______________________</w:t>
      </w:r>
      <w:r>
        <w:t>___</w:t>
      </w:r>
      <w:r w:rsidRPr="008F5FAC">
        <w:t>________________________________________</w:t>
      </w:r>
    </w:p>
    <w:p w14:paraId="34466644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0"/>
          <w:tab w:val="right" w:pos="180"/>
          <w:tab w:val="left" w:pos="270"/>
        </w:tabs>
        <w:ind w:right="-432"/>
        <w:rPr>
          <w:b/>
          <w:bCs/>
          <w:u w:val="single"/>
        </w:rPr>
      </w:pPr>
      <w:r w:rsidRPr="008F5FAC">
        <w:rPr>
          <w:bCs/>
        </w:rPr>
        <w:t>8. Current community Behavioral Health Provider:  ___________________________________________</w:t>
      </w:r>
      <w:r>
        <w:rPr>
          <w:bCs/>
        </w:rPr>
        <w:t>_</w:t>
      </w:r>
      <w:r w:rsidRPr="008F5FAC">
        <w:rPr>
          <w:bCs/>
        </w:rPr>
        <w:t>_______</w:t>
      </w:r>
    </w:p>
    <w:p w14:paraId="0BCDFE19" w14:textId="77777777" w:rsidR="0004416C" w:rsidRPr="008F5FAC" w:rsidRDefault="0004416C" w:rsidP="0004416C">
      <w:pPr>
        <w:pStyle w:val="Header"/>
        <w:tabs>
          <w:tab w:val="clear" w:pos="4320"/>
          <w:tab w:val="left" w:pos="3600"/>
        </w:tabs>
        <w:rPr>
          <w:bCs/>
        </w:rPr>
      </w:pPr>
      <w:r w:rsidRPr="008F5FAC">
        <w:rPr>
          <w:bCs/>
        </w:rPr>
        <w:t xml:space="preserve">                                                                                            </w:t>
      </w:r>
    </w:p>
    <w:p w14:paraId="7899ABD1" w14:textId="77777777" w:rsidR="0004416C" w:rsidRPr="008F5FAC" w:rsidRDefault="0004416C" w:rsidP="0004416C">
      <w:pPr>
        <w:pStyle w:val="Header"/>
        <w:tabs>
          <w:tab w:val="clear" w:pos="4320"/>
          <w:tab w:val="left" w:pos="3600"/>
        </w:tabs>
        <w:rPr>
          <w:b/>
          <w:bCs/>
          <w:u w:val="single"/>
        </w:rPr>
      </w:pPr>
      <w:r w:rsidRPr="008F5FAC">
        <w:rPr>
          <w:b/>
          <w:bCs/>
          <w:u w:val="single"/>
        </w:rPr>
        <w:t>Ability to Perform Activities of Daily Living (ADL’s) WITHOUT assistance:</w:t>
      </w:r>
    </w:p>
    <w:p w14:paraId="3A616D9B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540"/>
          <w:tab w:val="right" w:pos="9360"/>
        </w:tabs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46B6B6BD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lastRenderedPageBreak/>
        <w:t xml:space="preserve">Walk at least 30 feet?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  <w:r w:rsidRPr="008F5FAC">
        <w:tab/>
      </w:r>
    </w:p>
    <w:p w14:paraId="6A8D4BEC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t xml:space="preserve">Ambulatory aides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Type: ______________________________________________________  </w:t>
      </w:r>
      <w:r w:rsidRPr="008F5FAC">
        <w:tab/>
      </w:r>
    </w:p>
    <w:p w14:paraId="49A67FB7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270"/>
          <w:tab w:val="right" w:pos="9360"/>
        </w:tabs>
      </w:pPr>
      <w:r w:rsidRPr="008F5FAC">
        <w:t xml:space="preserve">      If yes, able to transfer independently?   </w:t>
      </w:r>
      <w:r w:rsidRPr="008F5FAC">
        <w:rPr>
          <w:rFonts w:ascii="Wingdings" w:eastAsia="Wingdings" w:hAnsi="Wingdings" w:cs="Wingdings"/>
        </w:rPr>
        <w:t></w:t>
      </w:r>
      <w:proofErr w:type="gramStart"/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proofErr w:type="gramEnd"/>
      <w:r w:rsidRPr="008F5FAC">
        <w:t>NO</w:t>
      </w:r>
    </w:p>
    <w:p w14:paraId="137E674D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t xml:space="preserve">Able to prep simple meals independently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  </w:t>
      </w:r>
    </w:p>
    <w:p w14:paraId="734DA3F3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t xml:space="preserve">Feeds self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>NO</w:t>
      </w:r>
    </w:p>
    <w:p w14:paraId="04979D36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t xml:space="preserve">Toilet self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  <w:r w:rsidRPr="008F5FAC">
        <w:tab/>
      </w:r>
    </w:p>
    <w:p w14:paraId="4776E4E0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</w:pPr>
      <w:r w:rsidRPr="008F5FAC">
        <w:t xml:space="preserve">Bathe self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</w:p>
    <w:p w14:paraId="3737516C" w14:textId="77777777" w:rsidR="0004416C" w:rsidRPr="008F5FAC" w:rsidRDefault="0004416C" w:rsidP="0004416C">
      <w:pPr>
        <w:pStyle w:val="Header"/>
        <w:numPr>
          <w:ilvl w:val="0"/>
          <w:numId w:val="6"/>
        </w:numPr>
        <w:tabs>
          <w:tab w:val="clear" w:pos="4320"/>
          <w:tab w:val="clear" w:pos="8640"/>
          <w:tab w:val="left" w:pos="270"/>
          <w:tab w:val="right" w:pos="9360"/>
        </w:tabs>
        <w:ind w:left="360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270"/>
          <w:docGrid w:linePitch="360"/>
        </w:sectPr>
      </w:pPr>
      <w:r w:rsidRPr="008F5FAC">
        <w:t xml:space="preserve">Maintain good hygiene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>NO</w:t>
      </w:r>
    </w:p>
    <w:p w14:paraId="603B7339" w14:textId="77777777" w:rsidR="0004416C" w:rsidRPr="00E83DDC" w:rsidRDefault="0004416C" w:rsidP="0004416C">
      <w:pPr>
        <w:pStyle w:val="Header"/>
        <w:tabs>
          <w:tab w:val="clear" w:pos="4320"/>
          <w:tab w:val="clear" w:pos="8640"/>
          <w:tab w:val="left" w:pos="540"/>
          <w:tab w:val="right" w:pos="9360"/>
        </w:tabs>
      </w:pPr>
      <w:r>
        <w:lastRenderedPageBreak/>
        <w:t>8.</w:t>
      </w:r>
      <w:r w:rsidRPr="00E83DDC">
        <w:t xml:space="preserve">  Any communication barrier? </w:t>
      </w:r>
      <w:r>
        <w:t>(</w:t>
      </w:r>
      <w:proofErr w:type="gramStart"/>
      <w:r>
        <w:t>ex</w:t>
      </w:r>
      <w:proofErr w:type="gramEnd"/>
      <w:r>
        <w:t xml:space="preserve">: language, hard of hearing) </w:t>
      </w:r>
      <w:r w:rsidRPr="00E83DDC">
        <w:t>_____________________________________</w:t>
      </w:r>
      <w:r>
        <w:t>_</w:t>
      </w:r>
    </w:p>
    <w:p w14:paraId="63C04D7D" w14:textId="77777777" w:rsidR="0004416C" w:rsidRPr="00E83DDC" w:rsidRDefault="0004416C" w:rsidP="0004416C">
      <w:pPr>
        <w:pStyle w:val="Header"/>
        <w:tabs>
          <w:tab w:val="clear" w:pos="4320"/>
          <w:tab w:val="clear" w:pos="8640"/>
          <w:tab w:val="left" w:pos="540"/>
          <w:tab w:val="right" w:pos="9360"/>
        </w:tabs>
        <w:rPr>
          <w:b/>
          <w:bCs/>
        </w:rPr>
      </w:pPr>
    </w:p>
    <w:p w14:paraId="636990F2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540"/>
          <w:tab w:val="right" w:pos="9360"/>
        </w:tabs>
        <w:rPr>
          <w:u w:val="single"/>
        </w:rPr>
      </w:pPr>
      <w:r w:rsidRPr="008F5FAC">
        <w:rPr>
          <w:b/>
          <w:bCs/>
          <w:u w:val="single"/>
        </w:rPr>
        <w:t xml:space="preserve">Medical Condition: </w:t>
      </w:r>
    </w:p>
    <w:p w14:paraId="63EA7A44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35616130" w14:textId="77777777" w:rsidR="0004416C" w:rsidRPr="008F5FAC" w:rsidRDefault="0004416C" w:rsidP="0004416C">
      <w:pPr>
        <w:pStyle w:val="Header"/>
        <w:numPr>
          <w:ilvl w:val="0"/>
          <w:numId w:val="7"/>
        </w:numPr>
        <w:tabs>
          <w:tab w:val="clear" w:pos="4320"/>
          <w:tab w:val="clear" w:pos="8640"/>
          <w:tab w:val="left" w:pos="270"/>
          <w:tab w:val="right" w:pos="9360"/>
        </w:tabs>
        <w:ind w:left="180" w:hanging="180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  <w:r w:rsidRPr="008F5FAC">
        <w:lastRenderedPageBreak/>
        <w:t xml:space="preserve">Positive PPD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Date </w:t>
      </w:r>
      <w:r>
        <w:t>r</w:t>
      </w:r>
      <w:r w:rsidRPr="008F5FAC">
        <w:t xml:space="preserve">ead:______________ </w:t>
      </w:r>
      <w:r>
        <w:t>CXR</w:t>
      </w:r>
      <w:r w:rsidRPr="008F5FAC">
        <w:t xml:space="preserve"> date: __________ Results:  </w:t>
      </w:r>
      <w:r w:rsidRPr="008F5FAC">
        <w:rPr>
          <w:u w:val="single"/>
        </w:rPr>
        <w:t>POS / NEG</w:t>
      </w:r>
    </w:p>
    <w:p w14:paraId="73DA4A26" w14:textId="77777777" w:rsidR="0004416C" w:rsidRPr="008F5FAC" w:rsidRDefault="0004416C" w:rsidP="0004416C">
      <w:pPr>
        <w:pStyle w:val="Header"/>
        <w:numPr>
          <w:ilvl w:val="0"/>
          <w:numId w:val="7"/>
        </w:numPr>
        <w:tabs>
          <w:tab w:val="clear" w:pos="4320"/>
          <w:tab w:val="clear" w:pos="8640"/>
          <w:tab w:val="left" w:pos="270"/>
          <w:tab w:val="right" w:pos="9360"/>
        </w:tabs>
        <w:ind w:left="180" w:right="-270" w:hanging="180"/>
      </w:pPr>
      <w:r w:rsidRPr="008F5FAC">
        <w:lastRenderedPageBreak/>
        <w:t xml:space="preserve">Can self-administer &amp; monitor own meds?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 </w:t>
      </w:r>
    </w:p>
    <w:p w14:paraId="185B7A3C" w14:textId="77777777" w:rsidR="0004416C" w:rsidRPr="008F5FAC" w:rsidRDefault="0004416C" w:rsidP="0004416C">
      <w:pPr>
        <w:pStyle w:val="Header"/>
        <w:numPr>
          <w:ilvl w:val="0"/>
          <w:numId w:val="7"/>
        </w:numPr>
        <w:tabs>
          <w:tab w:val="clear" w:pos="4320"/>
          <w:tab w:val="clear" w:pos="8640"/>
          <w:tab w:val="left" w:pos="270"/>
          <w:tab w:val="left" w:pos="720"/>
          <w:tab w:val="right" w:pos="9360"/>
        </w:tabs>
        <w:ind w:left="360" w:right="-432"/>
        <w:rPr>
          <w:u w:val="single"/>
        </w:rPr>
      </w:pPr>
      <w:r>
        <w:t>A</w:t>
      </w:r>
      <w:r w:rsidRPr="008F5FAC">
        <w:t xml:space="preserve">dherent to all aspects of medical care?  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NO </w:t>
      </w:r>
      <w:r w:rsidRPr="008F5FAC">
        <w:br/>
        <w:t>If no, please explain: _________________________________________________________________________</w:t>
      </w:r>
    </w:p>
    <w:p w14:paraId="086D0EF7" w14:textId="77777777" w:rsidR="0004416C" w:rsidRPr="008F5FAC" w:rsidRDefault="0004416C" w:rsidP="0004416C">
      <w:pPr>
        <w:pStyle w:val="Header"/>
        <w:numPr>
          <w:ilvl w:val="0"/>
          <w:numId w:val="7"/>
        </w:numPr>
        <w:tabs>
          <w:tab w:val="clear" w:pos="4320"/>
          <w:tab w:val="clear" w:pos="8640"/>
          <w:tab w:val="left" w:pos="270"/>
          <w:tab w:val="right" w:pos="9360"/>
        </w:tabs>
        <w:ind w:left="180" w:right="-432" w:hanging="180"/>
      </w:pPr>
      <w:r w:rsidRPr="008F5FAC">
        <w:t xml:space="preserve">Other external appliances? </w:t>
      </w:r>
      <w:r w:rsidRPr="008F5FAC">
        <w:rPr>
          <w:rFonts w:ascii="Wingdings" w:eastAsia="Wingdings" w:hAnsi="Wingdings" w:cs="Wingdings"/>
        </w:rPr>
        <w:t></w:t>
      </w:r>
      <w:proofErr w:type="gramStart"/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proofErr w:type="gramEnd"/>
      <w:r w:rsidRPr="008F5FAC">
        <w:t xml:space="preserve">NO  </w:t>
      </w:r>
      <w:r w:rsidRPr="008F5FAC">
        <w:br/>
        <w:t xml:space="preserve">   If yes, able to manage independently?  </w:t>
      </w:r>
      <w:r w:rsidRPr="008F5FAC">
        <w:rPr>
          <w:rFonts w:ascii="Wingdings" w:eastAsia="Wingdings" w:hAnsi="Wingdings" w:cs="Wingdings"/>
        </w:rPr>
        <w:t></w:t>
      </w:r>
      <w:r w:rsidRPr="008F5FAC">
        <w:t xml:space="preserve">YES  </w:t>
      </w:r>
      <w:r w:rsidRPr="008F5FAC">
        <w:rPr>
          <w:rFonts w:ascii="Wingdings" w:eastAsia="Wingdings" w:hAnsi="Wingdings" w:cs="Wingdings"/>
        </w:rPr>
        <w:t></w:t>
      </w:r>
      <w:r w:rsidRPr="008F5FAC">
        <w:t>NO</w:t>
      </w:r>
    </w:p>
    <w:p w14:paraId="5AE3D1ED" w14:textId="77777777" w:rsidR="0004416C" w:rsidRPr="008F5FAC" w:rsidRDefault="0004416C" w:rsidP="0004416C">
      <w:pPr>
        <w:pStyle w:val="Header"/>
        <w:numPr>
          <w:ilvl w:val="0"/>
          <w:numId w:val="7"/>
        </w:numPr>
        <w:tabs>
          <w:tab w:val="clear" w:pos="4320"/>
          <w:tab w:val="clear" w:pos="8640"/>
          <w:tab w:val="left" w:pos="270"/>
          <w:tab w:val="right" w:pos="9360"/>
        </w:tabs>
        <w:ind w:left="180" w:right="-432" w:hanging="180"/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  <w:r w:rsidRPr="008F5FAC">
        <w:t>Special diet requirements? _____________________________________________________________________</w:t>
      </w:r>
    </w:p>
    <w:p w14:paraId="70F953C7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280FDB9A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u w:val="single"/>
        </w:rPr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</w:p>
    <w:p w14:paraId="151056A5" w14:textId="592126B2" w:rsidR="006907BD" w:rsidRPr="008F5FAC" w:rsidRDefault="0004416C" w:rsidP="006907BD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bCs/>
        </w:rPr>
      </w:pPr>
      <w:r w:rsidRPr="008F5FAC">
        <w:rPr>
          <w:b/>
          <w:u w:val="single"/>
        </w:rPr>
        <w:lastRenderedPageBreak/>
        <w:t>Other Comments:</w:t>
      </w:r>
      <w:r w:rsidRPr="008F5FAC">
        <w:t xml:space="preserve"> ___________________________________________________________________________________________</w:t>
      </w:r>
      <w:r w:rsidR="006907BD" w:rsidRPr="008F5FAC">
        <w:t>_________________________________________________________________________________________</w:t>
      </w:r>
      <w:r w:rsidR="006907BD">
        <w:t>_________________________________________________________________________________________</w:t>
      </w:r>
      <w:r w:rsidR="006907BD" w:rsidRPr="008F5FAC">
        <w:t>_</w:t>
      </w:r>
    </w:p>
    <w:p w14:paraId="0368626A" w14:textId="3EF46D46" w:rsidR="0004416C" w:rsidRPr="008F5FAC" w:rsidRDefault="006907BD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bCs/>
        </w:rPr>
        <w:sectPr w:rsidR="0004416C" w:rsidRPr="008F5FAC" w:rsidSect="008F5FAC">
          <w:type w:val="continuous"/>
          <w:pgSz w:w="12240" w:h="15840" w:code="1"/>
          <w:pgMar w:top="720" w:right="720" w:bottom="720" w:left="720" w:header="576" w:footer="576" w:gutter="0"/>
          <w:cols w:space="720"/>
          <w:docGrid w:linePitch="360"/>
        </w:sectPr>
      </w:pPr>
      <w:r>
        <w:t xml:space="preserve"> </w:t>
      </w:r>
    </w:p>
    <w:p w14:paraId="45716C27" w14:textId="77777777" w:rsidR="0004416C" w:rsidRPr="008F5FAC" w:rsidRDefault="0004416C" w:rsidP="0004416C">
      <w:pPr>
        <w:spacing w:line="276" w:lineRule="auto"/>
        <w:rPr>
          <w:b/>
        </w:rPr>
      </w:pPr>
    </w:p>
    <w:p w14:paraId="2F12635F" w14:textId="5B2150E1" w:rsidR="00161F8D" w:rsidRDefault="00161F8D" w:rsidP="00161F8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tient Name: _________________________________________________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_  Patien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OB: ______________</w:t>
      </w:r>
    </w:p>
    <w:p w14:paraId="0DBD1806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</w:p>
    <w:p w14:paraId="2A4F5182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</w:p>
    <w:p w14:paraId="3FF6ABF6" w14:textId="203C21AF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  <w:r>
        <w:rPr>
          <w:b/>
          <w:bCs/>
          <w:u w:val="single"/>
        </w:rPr>
        <w:t>Outpatient/</w:t>
      </w:r>
      <w:r w:rsidRPr="008F5FAC">
        <w:rPr>
          <w:b/>
          <w:bCs/>
          <w:u w:val="single"/>
        </w:rPr>
        <w:t xml:space="preserve">Home Health Treatment </w:t>
      </w:r>
      <w:r w:rsidR="006B4A98">
        <w:rPr>
          <w:b/>
          <w:bCs/>
          <w:u w:val="single"/>
        </w:rPr>
        <w:t>Services</w:t>
      </w:r>
      <w:r w:rsidRPr="008F5FAC">
        <w:rPr>
          <w:b/>
          <w:bCs/>
          <w:u w:val="single"/>
        </w:rPr>
        <w:t>:</w:t>
      </w:r>
    </w:p>
    <w:p w14:paraId="752FDDFF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spacing w:after="100"/>
        <w:rPr>
          <w:bCs/>
        </w:rPr>
      </w:pPr>
      <w:r>
        <w:rPr>
          <w:bCs/>
        </w:rPr>
        <w:t>Insurance</w:t>
      </w:r>
      <w:proofErr w:type="gramStart"/>
      <w:r w:rsidRPr="008F5FAC">
        <w:rPr>
          <w:bCs/>
        </w:rPr>
        <w:t>:_</w:t>
      </w:r>
      <w:proofErr w:type="gramEnd"/>
      <w:r w:rsidRPr="008F5FAC">
        <w:rPr>
          <w:bCs/>
        </w:rPr>
        <w:t>___________________________________________  Member #:</w:t>
      </w:r>
      <w:r>
        <w:rPr>
          <w:bCs/>
        </w:rPr>
        <w:t xml:space="preserve"> </w:t>
      </w:r>
      <w:r w:rsidRPr="008F5FAC">
        <w:rPr>
          <w:bCs/>
        </w:rPr>
        <w:t>_________________________</w:t>
      </w:r>
    </w:p>
    <w:p w14:paraId="4864737A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  <w:r w:rsidRPr="008F5FAC">
        <w:rPr>
          <w:bCs/>
        </w:rPr>
        <w:t>Service Coordinator</w:t>
      </w:r>
      <w:proofErr w:type="gramStart"/>
      <w:r w:rsidRPr="008F5FAC">
        <w:rPr>
          <w:bCs/>
        </w:rPr>
        <w:t>:_</w:t>
      </w:r>
      <w:proofErr w:type="gramEnd"/>
      <w:r w:rsidRPr="008F5FAC">
        <w:rPr>
          <w:bCs/>
        </w:rPr>
        <w:t>___________________________________ Contact #:____________________________</w:t>
      </w:r>
    </w:p>
    <w:p w14:paraId="50AEE244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</w:p>
    <w:p w14:paraId="602B2776" w14:textId="4F33C4A2" w:rsidR="0004416C" w:rsidRPr="008F5FAC" w:rsidRDefault="001832E5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spacing w:after="100"/>
        <w:rPr>
          <w:bCs/>
        </w:rPr>
      </w:pPr>
      <w:r>
        <w:rPr>
          <w:bCs/>
        </w:rPr>
        <w:t>DME Vendor</w:t>
      </w:r>
      <w:proofErr w:type="gramStart"/>
      <w:r w:rsidR="0004416C" w:rsidRPr="008F5FAC">
        <w:rPr>
          <w:bCs/>
        </w:rPr>
        <w:t>:_</w:t>
      </w:r>
      <w:proofErr w:type="gramEnd"/>
      <w:r w:rsidR="0004416C" w:rsidRPr="008F5FAC">
        <w:rPr>
          <w:bCs/>
        </w:rPr>
        <w:t>________________</w:t>
      </w:r>
      <w:r w:rsidR="0004416C">
        <w:rPr>
          <w:bCs/>
        </w:rPr>
        <w:t>_________________</w:t>
      </w:r>
      <w:r w:rsidR="0004416C" w:rsidRPr="008F5FAC">
        <w:rPr>
          <w:bCs/>
        </w:rPr>
        <w:t>_____________________________________</w:t>
      </w:r>
    </w:p>
    <w:p w14:paraId="7295D51F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  <w:r w:rsidRPr="008F5FAC">
        <w:rPr>
          <w:bCs/>
        </w:rPr>
        <w:t>Contact person</w:t>
      </w:r>
      <w:proofErr w:type="gramStart"/>
      <w:r w:rsidRPr="008F5FAC">
        <w:rPr>
          <w:bCs/>
        </w:rPr>
        <w:t>:_</w:t>
      </w:r>
      <w:proofErr w:type="gramEnd"/>
      <w:r w:rsidRPr="008F5FAC">
        <w:rPr>
          <w:bCs/>
        </w:rPr>
        <w:t>_________________________________________</w:t>
      </w:r>
      <w:r>
        <w:rPr>
          <w:bCs/>
        </w:rPr>
        <w:t xml:space="preserve"> </w:t>
      </w:r>
      <w:r w:rsidRPr="008F5FAC">
        <w:rPr>
          <w:bCs/>
        </w:rPr>
        <w:t>Contact #:</w:t>
      </w:r>
      <w:r>
        <w:rPr>
          <w:bCs/>
        </w:rPr>
        <w:t xml:space="preserve"> </w:t>
      </w:r>
      <w:r w:rsidRPr="008F5FAC">
        <w:rPr>
          <w:bCs/>
        </w:rPr>
        <w:t>__________________</w:t>
      </w:r>
      <w:r>
        <w:rPr>
          <w:bCs/>
        </w:rPr>
        <w:t>_</w:t>
      </w:r>
      <w:r w:rsidRPr="008F5FAC">
        <w:rPr>
          <w:bCs/>
        </w:rPr>
        <w:t>______</w:t>
      </w:r>
    </w:p>
    <w:p w14:paraId="791DFEBE" w14:textId="2F793597" w:rsidR="0004416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bCs/>
          <w:u w:val="single"/>
        </w:rPr>
      </w:pPr>
    </w:p>
    <w:p w14:paraId="5FC24160" w14:textId="33B6E040" w:rsidR="00AB16DC" w:rsidRPr="008F5FAC" w:rsidRDefault="001832E5" w:rsidP="00AB16D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spacing w:after="100"/>
        <w:rPr>
          <w:bCs/>
        </w:rPr>
      </w:pPr>
      <w:r>
        <w:rPr>
          <w:bCs/>
        </w:rPr>
        <w:t>Pharmaceutical Vendor</w:t>
      </w:r>
      <w:proofErr w:type="gramStart"/>
      <w:r>
        <w:rPr>
          <w:bCs/>
        </w:rPr>
        <w:t>:</w:t>
      </w:r>
      <w:r w:rsidR="00AB16DC" w:rsidRPr="008F5FAC">
        <w:rPr>
          <w:bCs/>
        </w:rPr>
        <w:t>_</w:t>
      </w:r>
      <w:proofErr w:type="gramEnd"/>
      <w:r w:rsidR="00AB16DC" w:rsidRPr="008F5FAC">
        <w:rPr>
          <w:bCs/>
        </w:rPr>
        <w:t>_______________</w:t>
      </w:r>
      <w:r w:rsidR="00AB16DC">
        <w:rPr>
          <w:bCs/>
        </w:rPr>
        <w:t>_________________</w:t>
      </w:r>
      <w:r w:rsidR="00AB16DC" w:rsidRPr="008F5FAC">
        <w:rPr>
          <w:bCs/>
        </w:rPr>
        <w:t>_____________________________________</w:t>
      </w:r>
    </w:p>
    <w:p w14:paraId="5809AE22" w14:textId="5C933DED" w:rsidR="00AB16DC" w:rsidRPr="00AB16DC" w:rsidRDefault="00AB16D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  <w:r w:rsidRPr="008F5FAC">
        <w:rPr>
          <w:bCs/>
        </w:rPr>
        <w:t>Contact person</w:t>
      </w:r>
      <w:proofErr w:type="gramStart"/>
      <w:r w:rsidRPr="008F5FAC">
        <w:rPr>
          <w:bCs/>
        </w:rPr>
        <w:t>:_</w:t>
      </w:r>
      <w:proofErr w:type="gramEnd"/>
      <w:r w:rsidRPr="008F5FAC">
        <w:rPr>
          <w:bCs/>
        </w:rPr>
        <w:t>_________________________________________</w:t>
      </w:r>
      <w:r>
        <w:rPr>
          <w:bCs/>
        </w:rPr>
        <w:t xml:space="preserve"> </w:t>
      </w:r>
      <w:r w:rsidRPr="008F5FAC">
        <w:rPr>
          <w:bCs/>
        </w:rPr>
        <w:t>Contact #:</w:t>
      </w:r>
      <w:r>
        <w:rPr>
          <w:bCs/>
        </w:rPr>
        <w:t xml:space="preserve"> </w:t>
      </w:r>
      <w:r w:rsidRPr="008F5FAC">
        <w:rPr>
          <w:bCs/>
        </w:rPr>
        <w:t>__________________</w:t>
      </w:r>
      <w:r>
        <w:rPr>
          <w:bCs/>
        </w:rPr>
        <w:t>_</w:t>
      </w:r>
      <w:r w:rsidRPr="008F5FAC">
        <w:rPr>
          <w:bCs/>
        </w:rPr>
        <w:t>______</w:t>
      </w:r>
    </w:p>
    <w:p w14:paraId="3110776C" w14:textId="77777777" w:rsidR="00AB16DC" w:rsidRDefault="00AB16D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bCs/>
          <w:u w:val="single"/>
        </w:rPr>
      </w:pPr>
    </w:p>
    <w:p w14:paraId="3D74617E" w14:textId="050CDEFA" w:rsidR="00B238DE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  <w:r w:rsidRPr="00284496">
        <w:t>Hemodialysis Clinic</w:t>
      </w:r>
      <w:r>
        <w:t>: ____________________________________</w:t>
      </w:r>
      <w:r w:rsidR="00B238DE">
        <w:t>___________________________________</w:t>
      </w:r>
      <w:r>
        <w:t xml:space="preserve">_  </w:t>
      </w:r>
    </w:p>
    <w:p w14:paraId="0EC2C23A" w14:textId="46886A8A" w:rsidR="0004416C" w:rsidRPr="00284496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  <w:r>
        <w:t xml:space="preserve">Contact </w:t>
      </w:r>
      <w:r w:rsidR="00B238DE">
        <w:t xml:space="preserve">person: __________________________________________Contact </w:t>
      </w:r>
      <w:r>
        <w:t>#: _________________________</w:t>
      </w:r>
    </w:p>
    <w:p w14:paraId="60A1E0A4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/>
          <w:bCs/>
          <w:u w:val="single"/>
        </w:rPr>
      </w:pPr>
    </w:p>
    <w:p w14:paraId="3D33EEE9" w14:textId="3B9753A1" w:rsidR="0004416C" w:rsidRPr="00AB16DC" w:rsidRDefault="0004416C" w:rsidP="0004416C">
      <w:pPr>
        <w:pStyle w:val="Header"/>
        <w:tabs>
          <w:tab w:val="clear" w:pos="4320"/>
          <w:tab w:val="clear" w:pos="8640"/>
          <w:tab w:val="left" w:pos="360"/>
          <w:tab w:val="right" w:pos="9360"/>
        </w:tabs>
        <w:rPr>
          <w:bCs/>
        </w:rPr>
      </w:pPr>
      <w:r w:rsidRPr="00AB16DC">
        <w:rPr>
          <w:bCs/>
        </w:rPr>
        <w:t>Medical Transport Company:</w:t>
      </w:r>
      <w:r w:rsidR="00AB16DC">
        <w:rPr>
          <w:bCs/>
        </w:rPr>
        <w:t xml:space="preserve">  _________________________________________________________________</w:t>
      </w:r>
    </w:p>
    <w:p w14:paraId="0C6139BD" w14:textId="77777777" w:rsidR="0004416C" w:rsidRPr="008F5FAC" w:rsidRDefault="0004416C" w:rsidP="0004416C">
      <w:pPr>
        <w:pStyle w:val="Header"/>
        <w:tabs>
          <w:tab w:val="clear" w:pos="4320"/>
          <w:tab w:val="clear" w:pos="8640"/>
          <w:tab w:val="right" w:pos="720"/>
        </w:tabs>
        <w:rPr>
          <w:bCs/>
        </w:rPr>
      </w:pPr>
      <w:r w:rsidRPr="008F5FAC">
        <w:rPr>
          <w:bCs/>
        </w:rPr>
        <w:t>Contact person</w:t>
      </w:r>
      <w:proofErr w:type="gramStart"/>
      <w:r w:rsidRPr="008F5FAC">
        <w:rPr>
          <w:bCs/>
        </w:rPr>
        <w:t>:_</w:t>
      </w:r>
      <w:proofErr w:type="gramEnd"/>
      <w:r w:rsidRPr="008F5FAC">
        <w:rPr>
          <w:bCs/>
        </w:rPr>
        <w:t>__________________________________</w:t>
      </w:r>
      <w:r>
        <w:rPr>
          <w:bCs/>
        </w:rPr>
        <w:t>_____</w:t>
      </w:r>
      <w:r w:rsidRPr="008F5FAC">
        <w:rPr>
          <w:bCs/>
        </w:rPr>
        <w:t xml:space="preserve">__  Contact #: </w:t>
      </w:r>
      <w:r>
        <w:rPr>
          <w:bCs/>
        </w:rPr>
        <w:t>_</w:t>
      </w:r>
      <w:r w:rsidRPr="008F5FAC">
        <w:rPr>
          <w:bCs/>
        </w:rPr>
        <w:t>________________________</w:t>
      </w:r>
    </w:p>
    <w:p w14:paraId="08F0BA04" w14:textId="1BCA4A37" w:rsidR="0004416C" w:rsidRPr="008F5FA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  <w:rPr>
          <w:bCs/>
        </w:rPr>
      </w:pPr>
    </w:p>
    <w:p w14:paraId="0E5ECC35" w14:textId="77777777" w:rsidR="0004416C" w:rsidRDefault="0004416C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  <w:r w:rsidRPr="008F5FAC">
        <w:rPr>
          <w:b/>
          <w:bCs/>
          <w:u w:val="single"/>
        </w:rPr>
        <w:t>Follow-up Appointments:</w:t>
      </w:r>
    </w:p>
    <w:p w14:paraId="7D4ECF8F" w14:textId="77777777" w:rsidR="00642176" w:rsidRDefault="00642176" w:rsidP="0004416C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59BF974E" w14:textId="1369E28F" w:rsidR="00A34B7F" w:rsidRDefault="00B06160" w:rsidP="00A34B7F">
      <w:pPr>
        <w:pStyle w:val="Header"/>
        <w:numPr>
          <w:ilvl w:val="0"/>
          <w:numId w:val="14"/>
        </w:numPr>
        <w:tabs>
          <w:tab w:val="clear" w:pos="4320"/>
          <w:tab w:val="clear" w:pos="8640"/>
          <w:tab w:val="left" w:pos="3960"/>
          <w:tab w:val="right" w:pos="9360"/>
        </w:tabs>
      </w:pPr>
      <w:r>
        <w:t>Physician: _____________________________________</w:t>
      </w:r>
      <w:r w:rsidR="00A34B7F">
        <w:t>__</w:t>
      </w:r>
      <w:r>
        <w:t>__  Office No#  ___</w:t>
      </w:r>
      <w:r w:rsidR="00D4626E">
        <w:t>_________</w:t>
      </w:r>
      <w:r>
        <w:t xml:space="preserve">__________   </w:t>
      </w:r>
      <w:r w:rsidR="00D4626E">
        <w:t xml:space="preserve">                 Date/Time:  _________________________________________________________________________</w:t>
      </w:r>
    </w:p>
    <w:p w14:paraId="14834D7F" w14:textId="77777777" w:rsidR="00A34B7F" w:rsidRDefault="00A34B7F" w:rsidP="00A34B7F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2C4E4C3F" w14:textId="60254876" w:rsidR="00A34B7F" w:rsidRDefault="00A34B7F" w:rsidP="00A34B7F">
      <w:pPr>
        <w:pStyle w:val="Header"/>
        <w:numPr>
          <w:ilvl w:val="0"/>
          <w:numId w:val="14"/>
        </w:numPr>
        <w:tabs>
          <w:tab w:val="clear" w:pos="4320"/>
          <w:tab w:val="clear" w:pos="8640"/>
          <w:tab w:val="left" w:pos="3960"/>
          <w:tab w:val="right" w:pos="9360"/>
        </w:tabs>
      </w:pPr>
      <w:r>
        <w:t>Physician: _________________________________________  Office No#  ______________________                    Date/Time:  _________________________________________________________________________</w:t>
      </w:r>
    </w:p>
    <w:p w14:paraId="1159BFC5" w14:textId="77777777" w:rsidR="00A34B7F" w:rsidRDefault="00A34B7F" w:rsidP="00A34B7F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52CFDF02" w14:textId="6DAF7582" w:rsidR="00A34B7F" w:rsidRDefault="00A34B7F" w:rsidP="00A34B7F">
      <w:pPr>
        <w:pStyle w:val="Header"/>
        <w:numPr>
          <w:ilvl w:val="0"/>
          <w:numId w:val="14"/>
        </w:numPr>
        <w:tabs>
          <w:tab w:val="clear" w:pos="4320"/>
          <w:tab w:val="clear" w:pos="8640"/>
          <w:tab w:val="left" w:pos="3960"/>
          <w:tab w:val="right" w:pos="9360"/>
        </w:tabs>
      </w:pPr>
      <w:r>
        <w:t>Physician: _________________________________________  Office No#  ______________________                    Date/Time:  _________________________________________________________________________</w:t>
      </w:r>
    </w:p>
    <w:p w14:paraId="7F3BF0D0" w14:textId="67076A30" w:rsidR="00A34B7F" w:rsidRDefault="00A34B7F" w:rsidP="00A34B7F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0BAB2C91" w14:textId="77777777" w:rsidR="00A34B7F" w:rsidRDefault="00A34B7F" w:rsidP="00A34B7F">
      <w:pPr>
        <w:pStyle w:val="Header"/>
        <w:numPr>
          <w:ilvl w:val="0"/>
          <w:numId w:val="14"/>
        </w:numPr>
        <w:tabs>
          <w:tab w:val="clear" w:pos="4320"/>
          <w:tab w:val="clear" w:pos="8640"/>
          <w:tab w:val="left" w:pos="3960"/>
          <w:tab w:val="right" w:pos="9360"/>
        </w:tabs>
      </w:pPr>
      <w:r>
        <w:t>Physician: _________________________________________  Office No#  ______________________                    Date/Time:  _________________________________________________________________________</w:t>
      </w:r>
    </w:p>
    <w:p w14:paraId="36FD3F39" w14:textId="77777777" w:rsidR="00A34B7F" w:rsidRDefault="00A34B7F" w:rsidP="005C60B8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404D033E" w14:textId="77777777" w:rsidR="005C60B8" w:rsidRDefault="005C60B8" w:rsidP="005C60B8">
      <w:pPr>
        <w:pStyle w:val="Header"/>
        <w:tabs>
          <w:tab w:val="clear" w:pos="4320"/>
          <w:tab w:val="clear" w:pos="8640"/>
          <w:tab w:val="left" w:pos="3960"/>
          <w:tab w:val="right" w:pos="9360"/>
        </w:tabs>
      </w:pPr>
    </w:p>
    <w:p w14:paraId="09C5BA17" w14:textId="77777777" w:rsidR="001832E5" w:rsidRDefault="001832E5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1832E5">
      <w:headerReference w:type="even" r:id="rId19"/>
      <w:headerReference w:type="default" r:id="rId20"/>
      <w:footerReference w:type="even" r:id="rId21"/>
      <w:foot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C9E8B5" w14:textId="77777777" w:rsidR="00A96C65" w:rsidRDefault="00A96C65" w:rsidP="0004416C">
      <w:pPr>
        <w:spacing w:after="0" w:line="240" w:lineRule="auto"/>
      </w:pPr>
      <w:r>
        <w:separator/>
      </w:r>
    </w:p>
  </w:endnote>
  <w:endnote w:type="continuationSeparator" w:id="0">
    <w:p w14:paraId="371BB331" w14:textId="77777777" w:rsidR="00A96C65" w:rsidRDefault="00A96C65" w:rsidP="00044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BE8E8" w14:textId="77777777" w:rsidR="0004416C" w:rsidRPr="00B41A0C" w:rsidRDefault="0004416C" w:rsidP="00B41A0C">
    <w:pPr>
      <w:pStyle w:val="Footer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296C91" w14:textId="77777777" w:rsidR="0004416C" w:rsidRPr="0082668F" w:rsidRDefault="0004416C" w:rsidP="0082668F">
    <w:pPr>
      <w:pStyle w:val="Footer"/>
      <w:jc w:val="righ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469DE" w14:textId="77777777" w:rsidR="004F4523" w:rsidRDefault="004F452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86B803" w14:textId="77777777" w:rsidR="00B41A0C" w:rsidRPr="00B41A0C" w:rsidRDefault="00A96C65" w:rsidP="00B41A0C">
    <w:pPr>
      <w:pStyle w:val="Footer"/>
      <w:jc w:val="right"/>
      <w:rPr>
        <w:sz w:val="16"/>
        <w:szCs w:val="16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F14FE0" w14:textId="77777777" w:rsidR="0082668F" w:rsidRPr="0082668F" w:rsidRDefault="00A96C65" w:rsidP="0082668F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30BD0E" w14:textId="77777777" w:rsidR="00A96C65" w:rsidRDefault="00A96C65" w:rsidP="0004416C">
      <w:pPr>
        <w:spacing w:after="0" w:line="240" w:lineRule="auto"/>
      </w:pPr>
      <w:r>
        <w:separator/>
      </w:r>
    </w:p>
  </w:footnote>
  <w:footnote w:type="continuationSeparator" w:id="0">
    <w:p w14:paraId="2F357D58" w14:textId="77777777" w:rsidR="00A96C65" w:rsidRDefault="00A96C65" w:rsidP="00044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13968" w14:textId="77777777" w:rsidR="0004416C" w:rsidRPr="005D22B4" w:rsidRDefault="006004AE" w:rsidP="005D22B4">
    <w:pPr>
      <w:pStyle w:val="Heading1"/>
      <w:pBdr>
        <w:bottom w:val="single" w:sz="4" w:space="1" w:color="auto"/>
      </w:pBdr>
      <w:jc w:val="left"/>
      <w:rPr>
        <w:rFonts w:ascii="Calibri" w:hAnsi="Calibri"/>
      </w:rPr>
    </w:pPr>
    <w:r>
      <w:rPr>
        <w:noProof/>
      </w:rPr>
      <w:pict w14:anchorId="1F1094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68.6pt;height:42.6pt;visibility:visible">
          <v:imagedata r:id="rId1" o:title=""/>
        </v:shape>
      </w:pict>
    </w:r>
    <w:r w:rsidR="00A96C65">
      <w:rPr>
        <w:noProof/>
        <w:sz w:val="20"/>
      </w:rPr>
      <w:pict w14:anchorId="59128448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432.35pt;margin-top:-15pt;width:113.7pt;height:62.65pt;z-index:251664384;mso-position-horizontal-relative:text;mso-position-vertical-relative:text" filled="f" stroked="f">
          <v:textbox style="mso-next-textbox:#_x0000_s2053">
            <w:txbxContent>
              <w:p w14:paraId="6841BA53" w14:textId="77777777" w:rsidR="0004416C" w:rsidRDefault="0004416C" w:rsidP="001378C8">
                <w:pPr>
                  <w:rPr>
                    <w:rFonts w:ascii="Calibri" w:hAnsi="Calibri"/>
                    <w:b/>
                    <w:sz w:val="18"/>
                  </w:rPr>
                </w:pPr>
                <w:r>
                  <w:rPr>
                    <w:rFonts w:ascii="Calibri" w:hAnsi="Calibri"/>
                    <w:b/>
                    <w:sz w:val="18"/>
                  </w:rPr>
                  <w:t>H4 Medical Respite</w:t>
                </w:r>
              </w:p>
              <w:p w14:paraId="3C95F58B" w14:textId="77777777" w:rsidR="0004416C" w:rsidRDefault="0004416C" w:rsidP="001378C8">
                <w:pPr>
                  <w:rPr>
                    <w:rFonts w:ascii="Calibri" w:hAnsi="Calibri"/>
                    <w:b/>
                    <w:sz w:val="18"/>
                  </w:rPr>
                </w:pPr>
                <w:r>
                  <w:rPr>
                    <w:rFonts w:ascii="Calibri" w:hAnsi="Calibri"/>
                    <w:b/>
                    <w:sz w:val="18"/>
                  </w:rPr>
                  <w:t>431 Kuwili St.</w:t>
                </w:r>
              </w:p>
              <w:p w14:paraId="5FF9A4D8" w14:textId="77777777" w:rsidR="0004416C" w:rsidRDefault="0004416C" w:rsidP="001378C8">
                <w:pPr>
                  <w:rPr>
                    <w:rFonts w:ascii="Calibri" w:hAnsi="Calibri"/>
                    <w:b/>
                    <w:sz w:val="18"/>
                  </w:rPr>
                </w:pPr>
                <w:r>
                  <w:rPr>
                    <w:rFonts w:ascii="Calibri" w:hAnsi="Calibri"/>
                    <w:b/>
                    <w:sz w:val="18"/>
                  </w:rPr>
                  <w:t>Honolulu, HI 96817</w:t>
                </w:r>
              </w:p>
              <w:p w14:paraId="0735DA06" w14:textId="77777777" w:rsidR="0004416C" w:rsidRPr="00201347" w:rsidRDefault="0004416C" w:rsidP="001378C8">
                <w:pPr>
                  <w:rPr>
                    <w:rFonts w:ascii="Calibri" w:hAnsi="Calibri"/>
                    <w:b/>
                    <w:sz w:val="18"/>
                  </w:rPr>
                </w:pPr>
              </w:p>
              <w:p w14:paraId="37F9CCB5" w14:textId="77777777" w:rsidR="0004416C" w:rsidRDefault="0004416C" w:rsidP="001378C8"/>
            </w:txbxContent>
          </v:textbox>
        </v:shape>
      </w:pict>
    </w:r>
    <w:r w:rsidR="0004416C">
      <w:rPr>
        <w:rFonts w:ascii="Calibri" w:hAnsi="Calibri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AD118B" w14:textId="64776D7F" w:rsidR="0004416C" w:rsidRDefault="00A96C65" w:rsidP="00102F5E">
    <w:pPr>
      <w:pStyle w:val="Heading1"/>
      <w:pBdr>
        <w:bottom w:val="single" w:sz="4" w:space="1" w:color="auto"/>
      </w:pBdr>
      <w:jc w:val="left"/>
      <w:rPr>
        <w:rFonts w:ascii="Calibri" w:hAnsi="Calibri"/>
      </w:rPr>
    </w:pPr>
    <w:r>
      <w:rPr>
        <w:noProof/>
        <w:sz w:val="20"/>
      </w:rPr>
      <w:pict w14:anchorId="3669A209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399pt;margin-top:-4.6pt;width:148.95pt;height:47.15pt;z-index:251665408" filled="f" stroked="f">
          <v:textbox style="mso-next-textbox:#_x0000_s2054">
            <w:txbxContent>
              <w:p w14:paraId="052EFBE5" w14:textId="19E82EE0" w:rsidR="0004416C" w:rsidRDefault="0004416C" w:rsidP="008F290A">
                <w:pPr>
                  <w:spacing w:after="0"/>
                  <w:rPr>
                    <w:rFonts w:ascii="Calibri" w:hAnsi="Calibri"/>
                    <w:b/>
                  </w:rPr>
                </w:pPr>
                <w:r>
                  <w:rPr>
                    <w:rFonts w:ascii="Calibri" w:hAnsi="Calibri"/>
                    <w:b/>
                  </w:rPr>
                  <w:t xml:space="preserve">H4 </w:t>
                </w:r>
                <w:r w:rsidR="004F4523">
                  <w:rPr>
                    <w:rFonts w:ascii="Calibri" w:hAnsi="Calibri"/>
                    <w:b/>
                  </w:rPr>
                  <w:t xml:space="preserve">Punawai </w:t>
                </w:r>
                <w:r>
                  <w:rPr>
                    <w:rFonts w:ascii="Calibri" w:hAnsi="Calibri"/>
                    <w:b/>
                  </w:rPr>
                  <w:t>Medical Respite</w:t>
                </w:r>
              </w:p>
              <w:p w14:paraId="7682463F" w14:textId="77777777" w:rsidR="0004416C" w:rsidRDefault="0004416C" w:rsidP="008F290A">
                <w:pPr>
                  <w:spacing w:after="0"/>
                  <w:rPr>
                    <w:rFonts w:ascii="Calibri" w:hAnsi="Calibri"/>
                    <w:b/>
                  </w:rPr>
                </w:pPr>
                <w:r>
                  <w:rPr>
                    <w:rFonts w:ascii="Calibri" w:hAnsi="Calibri"/>
                    <w:b/>
                  </w:rPr>
                  <w:t>431 Kuwili St.</w:t>
                </w:r>
              </w:p>
              <w:p w14:paraId="7ECDD8B7" w14:textId="77777777" w:rsidR="0004416C" w:rsidRPr="005D22B4" w:rsidRDefault="0004416C" w:rsidP="008F290A">
                <w:pPr>
                  <w:spacing w:after="0"/>
                  <w:rPr>
                    <w:rFonts w:ascii="Calibri" w:hAnsi="Calibri"/>
                    <w:b/>
                  </w:rPr>
                </w:pPr>
                <w:r>
                  <w:rPr>
                    <w:rFonts w:ascii="Calibri" w:hAnsi="Calibri"/>
                    <w:b/>
                  </w:rPr>
                  <w:t>Honolulu, HI  96817</w:t>
                </w:r>
              </w:p>
            </w:txbxContent>
          </v:textbox>
        </v:shape>
      </w:pict>
    </w:r>
    <w:r>
      <w:rPr>
        <w:noProof/>
      </w:rPr>
      <w:pict w14:anchorId="5A1B66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68.6pt;height:42.6pt;visibility:visible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A1AF5" w14:textId="77777777" w:rsidR="004F4523" w:rsidRDefault="004F4523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5509BF" w14:textId="35ACF943" w:rsidR="00B41A0C" w:rsidRPr="005D22B4" w:rsidRDefault="0004416C" w:rsidP="005D22B4">
    <w:pPr>
      <w:pStyle w:val="Heading1"/>
      <w:pBdr>
        <w:bottom w:val="single" w:sz="4" w:space="1" w:color="auto"/>
      </w:pBdr>
      <w:jc w:val="left"/>
      <w:rPr>
        <w:rFonts w:ascii="Calibri" w:hAnsi="Calibri"/>
      </w:rPr>
    </w:pPr>
    <w:r>
      <w:rPr>
        <w:noProof/>
      </w:rPr>
      <w:drawing>
        <wp:inline distT="0" distB="0" distL="0" distR="0" wp14:anchorId="40B33012" wp14:editId="2AE2E6EC">
          <wp:extent cx="2139950" cy="546100"/>
          <wp:effectExtent l="0" t="0" r="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44847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99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B7DF2F" wp14:editId="2027E5F0">
              <wp:simplePos x="0" y="0"/>
              <wp:positionH relativeFrom="column">
                <wp:posOffset>5490845</wp:posOffset>
              </wp:positionH>
              <wp:positionV relativeFrom="paragraph">
                <wp:posOffset>-190500</wp:posOffset>
              </wp:positionV>
              <wp:extent cx="1443990" cy="795655"/>
              <wp:effectExtent l="4445" t="381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3990" cy="795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B591E8" w14:textId="77777777" w:rsidR="001378C8" w:rsidRDefault="00161F8D" w:rsidP="001378C8">
                          <w:pPr>
                            <w:rPr>
                              <w:rFonts w:ascii="Calibri" w:hAnsi="Calibri"/>
                              <w:b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18"/>
                            </w:rPr>
                            <w:t>H4 Medical Respite</w:t>
                          </w:r>
                        </w:p>
                        <w:p w14:paraId="64AB2953" w14:textId="77777777" w:rsidR="00000129" w:rsidRDefault="00161F8D" w:rsidP="001378C8">
                          <w:pPr>
                            <w:rPr>
                              <w:rFonts w:ascii="Calibri" w:hAnsi="Calibri"/>
                              <w:b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18"/>
                            </w:rPr>
                            <w:t>431 Kuwili St.</w:t>
                          </w:r>
                        </w:p>
                        <w:p w14:paraId="155D5043" w14:textId="77777777" w:rsidR="00000129" w:rsidRDefault="00161F8D" w:rsidP="001378C8">
                          <w:pPr>
                            <w:rPr>
                              <w:rFonts w:ascii="Calibri" w:hAnsi="Calibri"/>
                              <w:b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18"/>
                            </w:rPr>
                            <w:t>Honolulu, HI 96817</w:t>
                          </w:r>
                        </w:p>
                        <w:p w14:paraId="37DCDE87" w14:textId="77777777" w:rsidR="00000129" w:rsidRPr="00201347" w:rsidRDefault="00A96C65" w:rsidP="001378C8">
                          <w:pPr>
                            <w:rPr>
                              <w:rFonts w:ascii="Calibri" w:hAnsi="Calibri"/>
                              <w:b/>
                              <w:sz w:val="18"/>
                            </w:rPr>
                          </w:pPr>
                        </w:p>
                        <w:p w14:paraId="2F519FC2" w14:textId="77777777" w:rsidR="001378C8" w:rsidRDefault="00A96C65" w:rsidP="001378C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 w14:anchorId="4F064090">
            <v:shapetype id="_x0000_t202" coordsize="21600,21600" o:spt="202" path="m,l,21600r21600,l21600,xe" w14:anchorId="39B7DF2F">
              <v:stroke joinstyle="miter"/>
              <v:path gradientshapeok="t" o:connecttype="rect"/>
            </v:shapetype>
            <v:shape id="Text Box 6" style="position:absolute;margin-left:432.35pt;margin-top:-15pt;width:113.7pt;height:62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">
              <v:textbox>
                <w:txbxContent>
                  <w:p w:rsidR="001378C8" w:rsidP="001378C8" w:rsidRDefault="00161F8D" w14:paraId="6D052639" w14:textId="77777777">
                    <w:pPr>
                      <w:rPr>
                        <w:rFonts w:ascii="Calibri" w:hAnsi="Calibri"/>
                        <w:b/>
                        <w:sz w:val="18"/>
                      </w:rPr>
                    </w:pPr>
                    <w:r>
                      <w:rPr>
                        <w:rFonts w:ascii="Calibri" w:hAnsi="Calibri"/>
                        <w:b/>
                        <w:sz w:val="18"/>
                      </w:rPr>
                      <w:t>H4 Medical Respite</w:t>
                    </w:r>
                  </w:p>
                  <w:p w:rsidR="00000129" w:rsidP="001378C8" w:rsidRDefault="00161F8D" w14:paraId="760B9268" w14:textId="77777777">
                    <w:pPr>
                      <w:rPr>
                        <w:rFonts w:ascii="Calibri" w:hAnsi="Calibri"/>
                        <w:b/>
                        <w:sz w:val="18"/>
                      </w:rPr>
                    </w:pPr>
                    <w:r>
                      <w:rPr>
                        <w:rFonts w:ascii="Calibri" w:hAnsi="Calibri"/>
                        <w:b/>
                        <w:sz w:val="18"/>
                      </w:rPr>
                      <w:t xml:space="preserve">431 </w:t>
                    </w:r>
                    <w:proofErr w:type="spellStart"/>
                    <w:r>
                      <w:rPr>
                        <w:rFonts w:ascii="Calibri" w:hAnsi="Calibri"/>
                        <w:b/>
                        <w:sz w:val="18"/>
                      </w:rPr>
                      <w:t>Kuwili</w:t>
                    </w:r>
                    <w:proofErr w:type="spellEnd"/>
                    <w:r>
                      <w:rPr>
                        <w:rFonts w:ascii="Calibri" w:hAnsi="Calibri"/>
                        <w:b/>
                        <w:sz w:val="18"/>
                      </w:rPr>
                      <w:t xml:space="preserve"> St.</w:t>
                    </w:r>
                  </w:p>
                  <w:p w:rsidR="00000129" w:rsidP="001378C8" w:rsidRDefault="00161F8D" w14:paraId="44739838" w14:textId="77777777">
                    <w:pPr>
                      <w:rPr>
                        <w:rFonts w:ascii="Calibri" w:hAnsi="Calibri"/>
                        <w:b/>
                        <w:sz w:val="18"/>
                      </w:rPr>
                    </w:pPr>
                    <w:r>
                      <w:rPr>
                        <w:rFonts w:ascii="Calibri" w:hAnsi="Calibri"/>
                        <w:b/>
                        <w:sz w:val="18"/>
                      </w:rPr>
                      <w:t>Honolulu, HI 96817</w:t>
                    </w:r>
                  </w:p>
                  <w:p w:rsidRPr="00201347" w:rsidR="00000129" w:rsidP="001378C8" w:rsidRDefault="00DE6E8A" w14:paraId="672A6659" w14:textId="77777777">
                    <w:pPr>
                      <w:rPr>
                        <w:rFonts w:ascii="Calibri" w:hAnsi="Calibri"/>
                        <w:b/>
                        <w:sz w:val="18"/>
                      </w:rPr>
                    </w:pPr>
                  </w:p>
                  <w:p w:rsidR="001378C8" w:rsidP="001378C8" w:rsidRDefault="00DE6E8A" w14:paraId="0A37501D" w14:textId="77777777"/>
                </w:txbxContent>
              </v:textbox>
            </v:shape>
          </w:pict>
        </mc:Fallback>
      </mc:AlternateContent>
    </w:r>
    <w:r w:rsidR="00161F8D">
      <w:rPr>
        <w:rFonts w:ascii="Calibri" w:hAnsi="Calibri"/>
      </w:rPr>
      <w:tab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247B2D" w14:textId="3F33B075" w:rsidR="00102F5E" w:rsidRDefault="0004416C" w:rsidP="00102F5E">
    <w:pPr>
      <w:pStyle w:val="Heading1"/>
      <w:pBdr>
        <w:bottom w:val="single" w:sz="4" w:space="1" w:color="auto"/>
      </w:pBdr>
      <w:jc w:val="left"/>
      <w:rPr>
        <w:rFonts w:ascii="Calibri" w:hAnsi="Calibri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F9E8F6" wp14:editId="31E87DED">
              <wp:simplePos x="0" y="0"/>
              <wp:positionH relativeFrom="column">
                <wp:posOffset>5067300</wp:posOffset>
              </wp:positionH>
              <wp:positionV relativeFrom="paragraph">
                <wp:posOffset>-58420</wp:posOffset>
              </wp:positionV>
              <wp:extent cx="1891665" cy="795655"/>
              <wp:effectExtent l="0" t="2540" r="3810" b="190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1665" cy="795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0565E6" w14:textId="0E544BB5" w:rsidR="005D22B4" w:rsidRDefault="00161F8D" w:rsidP="0004416C">
                          <w:pPr>
                            <w:spacing w:after="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t xml:space="preserve">H4 </w:t>
                          </w:r>
                          <w:r w:rsidR="001E7667">
                            <w:rPr>
                              <w:rFonts w:ascii="Calibri" w:hAnsi="Calibri"/>
                              <w:b/>
                            </w:rPr>
                            <w:t xml:space="preserve">Punawai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Medical Respite</w:t>
                          </w:r>
                        </w:p>
                        <w:p w14:paraId="1323089E" w14:textId="77777777" w:rsidR="006F2AA1" w:rsidRDefault="00161F8D" w:rsidP="0004416C">
                          <w:pPr>
                            <w:spacing w:after="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t>431 Kuwili St.</w:t>
                          </w:r>
                        </w:p>
                        <w:p w14:paraId="420E43A1" w14:textId="77777777" w:rsidR="006F2AA1" w:rsidRPr="005D22B4" w:rsidRDefault="00161F8D" w:rsidP="0004416C">
                          <w:pPr>
                            <w:spacing w:after="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t>Honolulu, HI  968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5DF9E8F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399pt;margin-top:-4.6pt;width:148.95pt;height:6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" filled="f" stroked="f">
              <v:textbox>
                <w:txbxContent>
                  <w:p w14:paraId="3D0565E6" w14:textId="0E544BB5" w:rsidR="005D22B4" w:rsidRDefault="00161F8D" w:rsidP="0004416C">
                    <w:pPr>
                      <w:spacing w:after="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b/>
                      </w:rPr>
                      <w:t xml:space="preserve">H4 </w:t>
                    </w:r>
                    <w:r w:rsidR="001E7667">
                      <w:rPr>
                        <w:rFonts w:ascii="Calibri" w:hAnsi="Calibri"/>
                        <w:b/>
                      </w:rPr>
                      <w:t xml:space="preserve">Punawai </w:t>
                    </w:r>
                    <w:bookmarkStart w:id="1" w:name="_GoBack"/>
                    <w:bookmarkEnd w:id="1"/>
                    <w:r>
                      <w:rPr>
                        <w:rFonts w:ascii="Calibri" w:hAnsi="Calibri"/>
                        <w:b/>
                      </w:rPr>
                      <w:t>Medical Respite</w:t>
                    </w:r>
                  </w:p>
                  <w:p w14:paraId="1323089E" w14:textId="77777777" w:rsidR="006F2AA1" w:rsidRDefault="00161F8D" w:rsidP="0004416C">
                    <w:pPr>
                      <w:spacing w:after="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b/>
                      </w:rPr>
                      <w:t>431 Kuwili St.</w:t>
                    </w:r>
                  </w:p>
                  <w:p w14:paraId="420E43A1" w14:textId="77777777" w:rsidR="006F2AA1" w:rsidRPr="005D22B4" w:rsidRDefault="00161F8D" w:rsidP="0004416C">
                    <w:pPr>
                      <w:spacing w:after="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b/>
                      </w:rPr>
                      <w:t>Honolulu, HI  9681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47F603" wp14:editId="198496C3">
          <wp:extent cx="2139950" cy="54610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99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596690D" w14:textId="3BA22177" w:rsidR="00D04745" w:rsidRPr="00554876" w:rsidRDefault="00161F8D" w:rsidP="00197427">
    <w:pPr>
      <w:pStyle w:val="Heading1"/>
      <w:pBdr>
        <w:bottom w:val="single" w:sz="4" w:space="1" w:color="auto"/>
      </w:pBdr>
      <w:jc w:val="left"/>
      <w:rPr>
        <w:b/>
        <w:bCs/>
        <w:sz w:val="32"/>
        <w:szCs w:val="32"/>
      </w:rPr>
    </w:pPr>
    <w:r w:rsidRPr="00554876">
      <w:rPr>
        <w:b/>
        <w:bCs/>
        <w:sz w:val="32"/>
        <w:szCs w:val="32"/>
      </w:rPr>
      <w:t xml:space="preserve">H4 Medical Respite </w:t>
    </w:r>
    <w:r>
      <w:rPr>
        <w:b/>
        <w:bCs/>
        <w:sz w:val="32"/>
        <w:szCs w:val="32"/>
      </w:rPr>
      <w:t xml:space="preserve">REFERRAL </w:t>
    </w:r>
    <w:r w:rsidR="0004416C">
      <w:rPr>
        <w:b/>
        <w:bCs/>
        <w:sz w:val="32"/>
        <w:szCs w:val="32"/>
      </w:rPr>
      <w:t xml:space="preserve">CHECKLIST &amp; </w:t>
    </w:r>
    <w:r>
      <w:rPr>
        <w:b/>
        <w:bCs/>
        <w:sz w:val="32"/>
        <w:szCs w:val="32"/>
      </w:rPr>
      <w:t>FORM</w:t>
    </w:r>
    <w:r w:rsidRPr="00554876">
      <w:rPr>
        <w:b/>
        <w:bCs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822AC"/>
    <w:multiLevelType w:val="hybridMultilevel"/>
    <w:tmpl w:val="B47EF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B336D"/>
    <w:multiLevelType w:val="hybridMultilevel"/>
    <w:tmpl w:val="0DC81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4A3BEF"/>
    <w:multiLevelType w:val="hybridMultilevel"/>
    <w:tmpl w:val="98C2D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0B4A15"/>
    <w:multiLevelType w:val="hybridMultilevel"/>
    <w:tmpl w:val="7F94B626"/>
    <w:lvl w:ilvl="0" w:tplc="6A2EC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32AA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1A4D9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4A8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4C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426B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2ED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1C1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DADC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A6539"/>
    <w:multiLevelType w:val="hybridMultilevel"/>
    <w:tmpl w:val="84EEF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043AEB"/>
    <w:multiLevelType w:val="hybridMultilevel"/>
    <w:tmpl w:val="750E2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7E58BD"/>
    <w:multiLevelType w:val="hybridMultilevel"/>
    <w:tmpl w:val="5A38B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5F2647"/>
    <w:multiLevelType w:val="hybridMultilevel"/>
    <w:tmpl w:val="23746B0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88556A"/>
    <w:multiLevelType w:val="hybridMultilevel"/>
    <w:tmpl w:val="54607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4F6C7D"/>
    <w:multiLevelType w:val="hybridMultilevel"/>
    <w:tmpl w:val="DB004256"/>
    <w:lvl w:ilvl="0" w:tplc="632C1A6C">
      <w:start w:val="1"/>
      <w:numFmt w:val="decimal"/>
      <w:lvlText w:val="%1."/>
      <w:lvlJc w:val="left"/>
      <w:pPr>
        <w:ind w:left="86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6930" w:hanging="360"/>
      </w:pPr>
    </w:lvl>
    <w:lvl w:ilvl="2" w:tplc="0409001B" w:tentative="1">
      <w:start w:val="1"/>
      <w:numFmt w:val="lowerRoman"/>
      <w:lvlText w:val="%3."/>
      <w:lvlJc w:val="right"/>
      <w:pPr>
        <w:ind w:left="7650" w:hanging="180"/>
      </w:pPr>
    </w:lvl>
    <w:lvl w:ilvl="3" w:tplc="0409000F" w:tentative="1">
      <w:start w:val="1"/>
      <w:numFmt w:val="decimal"/>
      <w:lvlText w:val="%4."/>
      <w:lvlJc w:val="left"/>
      <w:pPr>
        <w:ind w:left="8370" w:hanging="360"/>
      </w:pPr>
    </w:lvl>
    <w:lvl w:ilvl="4" w:tplc="04090019" w:tentative="1">
      <w:start w:val="1"/>
      <w:numFmt w:val="lowerLetter"/>
      <w:lvlText w:val="%5."/>
      <w:lvlJc w:val="left"/>
      <w:pPr>
        <w:ind w:left="9090" w:hanging="360"/>
      </w:pPr>
    </w:lvl>
    <w:lvl w:ilvl="5" w:tplc="0409001B" w:tentative="1">
      <w:start w:val="1"/>
      <w:numFmt w:val="lowerRoman"/>
      <w:lvlText w:val="%6."/>
      <w:lvlJc w:val="right"/>
      <w:pPr>
        <w:ind w:left="9810" w:hanging="180"/>
      </w:pPr>
    </w:lvl>
    <w:lvl w:ilvl="6" w:tplc="0409000F" w:tentative="1">
      <w:start w:val="1"/>
      <w:numFmt w:val="decimal"/>
      <w:lvlText w:val="%7."/>
      <w:lvlJc w:val="left"/>
      <w:pPr>
        <w:ind w:left="10530" w:hanging="360"/>
      </w:pPr>
    </w:lvl>
    <w:lvl w:ilvl="7" w:tplc="04090019" w:tentative="1">
      <w:start w:val="1"/>
      <w:numFmt w:val="lowerLetter"/>
      <w:lvlText w:val="%8."/>
      <w:lvlJc w:val="left"/>
      <w:pPr>
        <w:ind w:left="11250" w:hanging="360"/>
      </w:pPr>
    </w:lvl>
    <w:lvl w:ilvl="8" w:tplc="0409001B" w:tentative="1">
      <w:start w:val="1"/>
      <w:numFmt w:val="lowerRoman"/>
      <w:lvlText w:val="%9."/>
      <w:lvlJc w:val="right"/>
      <w:pPr>
        <w:ind w:left="11970" w:hanging="180"/>
      </w:pPr>
    </w:lvl>
  </w:abstractNum>
  <w:abstractNum w:abstractNumId="10">
    <w:nsid w:val="57442397"/>
    <w:multiLevelType w:val="hybridMultilevel"/>
    <w:tmpl w:val="3C6C58BA"/>
    <w:lvl w:ilvl="0" w:tplc="318C2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0E8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088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289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B0B7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CC5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32B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DC94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96FD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D54D1D"/>
    <w:multiLevelType w:val="hybridMultilevel"/>
    <w:tmpl w:val="20C80EBC"/>
    <w:lvl w:ilvl="0" w:tplc="7E32B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0AB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1A53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9CC3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6A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B66F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34B1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2BE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DAE8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FB5B4B"/>
    <w:multiLevelType w:val="hybridMultilevel"/>
    <w:tmpl w:val="0E74E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CB1143"/>
    <w:multiLevelType w:val="hybridMultilevel"/>
    <w:tmpl w:val="B6D23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0"/>
  </w:num>
  <w:num w:numId="5">
    <w:abstractNumId w:val="9"/>
  </w:num>
  <w:num w:numId="6">
    <w:abstractNumId w:val="13"/>
  </w:num>
  <w:num w:numId="7">
    <w:abstractNumId w:val="12"/>
  </w:num>
  <w:num w:numId="8">
    <w:abstractNumId w:val="5"/>
  </w:num>
  <w:num w:numId="9">
    <w:abstractNumId w:val="7"/>
  </w:num>
  <w:num w:numId="10">
    <w:abstractNumId w:val="4"/>
  </w:num>
  <w:num w:numId="11">
    <w:abstractNumId w:val="2"/>
  </w:num>
  <w:num w:numId="12">
    <w:abstractNumId w:val="6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jMDEqaG5mYGlko6SsGpxcWZ+XkgBYa1ANdN3dYsAAAA"/>
  </w:docVars>
  <w:rsids>
    <w:rsidRoot w:val="22395D29"/>
    <w:rsid w:val="00013590"/>
    <w:rsid w:val="0004416C"/>
    <w:rsid w:val="00077DB0"/>
    <w:rsid w:val="000A6BA9"/>
    <w:rsid w:val="000D182E"/>
    <w:rsid w:val="000F329E"/>
    <w:rsid w:val="00104CA1"/>
    <w:rsid w:val="00121791"/>
    <w:rsid w:val="00161F8D"/>
    <w:rsid w:val="001832E5"/>
    <w:rsid w:val="00195EB8"/>
    <w:rsid w:val="001A2997"/>
    <w:rsid w:val="001E7667"/>
    <w:rsid w:val="002112AB"/>
    <w:rsid w:val="00257EE9"/>
    <w:rsid w:val="002E08B7"/>
    <w:rsid w:val="002F0B97"/>
    <w:rsid w:val="00300B81"/>
    <w:rsid w:val="00302F88"/>
    <w:rsid w:val="003633A0"/>
    <w:rsid w:val="00367A9A"/>
    <w:rsid w:val="003C0357"/>
    <w:rsid w:val="003D7A06"/>
    <w:rsid w:val="0043456F"/>
    <w:rsid w:val="00434BB8"/>
    <w:rsid w:val="004F4523"/>
    <w:rsid w:val="005602DA"/>
    <w:rsid w:val="005958F1"/>
    <w:rsid w:val="005C60B8"/>
    <w:rsid w:val="006004AE"/>
    <w:rsid w:val="00631A50"/>
    <w:rsid w:val="00642176"/>
    <w:rsid w:val="00664E49"/>
    <w:rsid w:val="006907BD"/>
    <w:rsid w:val="006A51B8"/>
    <w:rsid w:val="006B4A98"/>
    <w:rsid w:val="006C1581"/>
    <w:rsid w:val="007142D2"/>
    <w:rsid w:val="00722B99"/>
    <w:rsid w:val="00777959"/>
    <w:rsid w:val="007D6C4F"/>
    <w:rsid w:val="00864C0B"/>
    <w:rsid w:val="008B7D7C"/>
    <w:rsid w:val="008C429F"/>
    <w:rsid w:val="008C5926"/>
    <w:rsid w:val="008F290A"/>
    <w:rsid w:val="008F7798"/>
    <w:rsid w:val="009030E4"/>
    <w:rsid w:val="0098415A"/>
    <w:rsid w:val="00991CB1"/>
    <w:rsid w:val="009D28E6"/>
    <w:rsid w:val="00A34B7F"/>
    <w:rsid w:val="00A45015"/>
    <w:rsid w:val="00A764AC"/>
    <w:rsid w:val="00A96C65"/>
    <w:rsid w:val="00AB16DC"/>
    <w:rsid w:val="00AD775F"/>
    <w:rsid w:val="00B00042"/>
    <w:rsid w:val="00B06160"/>
    <w:rsid w:val="00B238DE"/>
    <w:rsid w:val="00B5306E"/>
    <w:rsid w:val="00BA347E"/>
    <w:rsid w:val="00BE293E"/>
    <w:rsid w:val="00D4626E"/>
    <w:rsid w:val="00DC3BF3"/>
    <w:rsid w:val="00DE6E8A"/>
    <w:rsid w:val="00E04EE9"/>
    <w:rsid w:val="00E51482"/>
    <w:rsid w:val="00E51FB8"/>
    <w:rsid w:val="00F32F37"/>
    <w:rsid w:val="00FB2D2A"/>
    <w:rsid w:val="01A1FE1F"/>
    <w:rsid w:val="028DD38C"/>
    <w:rsid w:val="02ECF98F"/>
    <w:rsid w:val="03696B3C"/>
    <w:rsid w:val="03F10B38"/>
    <w:rsid w:val="0429A3ED"/>
    <w:rsid w:val="05707178"/>
    <w:rsid w:val="064CEB72"/>
    <w:rsid w:val="07643A07"/>
    <w:rsid w:val="0823B402"/>
    <w:rsid w:val="09000A68"/>
    <w:rsid w:val="098DE22E"/>
    <w:rsid w:val="0AF3DD8F"/>
    <w:rsid w:val="0B510C9D"/>
    <w:rsid w:val="0B8EDE0B"/>
    <w:rsid w:val="0CB746DA"/>
    <w:rsid w:val="0DEEECEB"/>
    <w:rsid w:val="0F4C9288"/>
    <w:rsid w:val="0F553D59"/>
    <w:rsid w:val="1133F682"/>
    <w:rsid w:val="13D1512D"/>
    <w:rsid w:val="1554351C"/>
    <w:rsid w:val="159F685C"/>
    <w:rsid w:val="1791CA5E"/>
    <w:rsid w:val="192D9ABF"/>
    <w:rsid w:val="1936B3AB"/>
    <w:rsid w:val="1BDFAE59"/>
    <w:rsid w:val="1C77AC09"/>
    <w:rsid w:val="1DD56F26"/>
    <w:rsid w:val="1E9B3ED8"/>
    <w:rsid w:val="216C35EB"/>
    <w:rsid w:val="21DE846B"/>
    <w:rsid w:val="22395D29"/>
    <w:rsid w:val="2253DD73"/>
    <w:rsid w:val="24C95E67"/>
    <w:rsid w:val="254CA5B0"/>
    <w:rsid w:val="267753A2"/>
    <w:rsid w:val="26BDA79F"/>
    <w:rsid w:val="28132403"/>
    <w:rsid w:val="2A122D64"/>
    <w:rsid w:val="2BDB91E3"/>
    <w:rsid w:val="2D5F482D"/>
    <w:rsid w:val="2DC60C26"/>
    <w:rsid w:val="2EFE4E0C"/>
    <w:rsid w:val="2F00CF72"/>
    <w:rsid w:val="2F0FCFF4"/>
    <w:rsid w:val="2F56CC53"/>
    <w:rsid w:val="314C9AC7"/>
    <w:rsid w:val="318A473B"/>
    <w:rsid w:val="31BD0639"/>
    <w:rsid w:val="3408D18E"/>
    <w:rsid w:val="341DD5A3"/>
    <w:rsid w:val="3462C1FA"/>
    <w:rsid w:val="34843B89"/>
    <w:rsid w:val="3730656E"/>
    <w:rsid w:val="37813A5F"/>
    <w:rsid w:val="39955920"/>
    <w:rsid w:val="3C54AB82"/>
    <w:rsid w:val="3CCE5E2F"/>
    <w:rsid w:val="3E31294A"/>
    <w:rsid w:val="3EFF9CDA"/>
    <w:rsid w:val="3F8F419C"/>
    <w:rsid w:val="40632CC5"/>
    <w:rsid w:val="4066E6DA"/>
    <w:rsid w:val="412B11FD"/>
    <w:rsid w:val="41BEEF3C"/>
    <w:rsid w:val="461C9FFA"/>
    <w:rsid w:val="4814618C"/>
    <w:rsid w:val="48EA471F"/>
    <w:rsid w:val="4B68D172"/>
    <w:rsid w:val="4BB92C9F"/>
    <w:rsid w:val="4DCB2347"/>
    <w:rsid w:val="4DF06CA8"/>
    <w:rsid w:val="4DF6C5CE"/>
    <w:rsid w:val="4E7F7417"/>
    <w:rsid w:val="5218DB05"/>
    <w:rsid w:val="52C8D5F9"/>
    <w:rsid w:val="5359DA09"/>
    <w:rsid w:val="53CDD3C3"/>
    <w:rsid w:val="5699ECC7"/>
    <w:rsid w:val="57080ED3"/>
    <w:rsid w:val="59DE7E61"/>
    <w:rsid w:val="5A23ECEA"/>
    <w:rsid w:val="5BA2D743"/>
    <w:rsid w:val="5C4D5460"/>
    <w:rsid w:val="5E4A5871"/>
    <w:rsid w:val="5EBF3104"/>
    <w:rsid w:val="60932E6E"/>
    <w:rsid w:val="60AE729D"/>
    <w:rsid w:val="6123FB8C"/>
    <w:rsid w:val="61462952"/>
    <w:rsid w:val="6194EC4E"/>
    <w:rsid w:val="62BB9FAE"/>
    <w:rsid w:val="6466F9C1"/>
    <w:rsid w:val="65B25516"/>
    <w:rsid w:val="661F7635"/>
    <w:rsid w:val="66B98887"/>
    <w:rsid w:val="66E90239"/>
    <w:rsid w:val="68CF758A"/>
    <w:rsid w:val="693812DA"/>
    <w:rsid w:val="69B4E9BF"/>
    <w:rsid w:val="69D48154"/>
    <w:rsid w:val="6B30C8FF"/>
    <w:rsid w:val="6BFF482A"/>
    <w:rsid w:val="6CDC1867"/>
    <w:rsid w:val="6D249C26"/>
    <w:rsid w:val="6EA7AFF1"/>
    <w:rsid w:val="6EAA5A2C"/>
    <w:rsid w:val="735BB33A"/>
    <w:rsid w:val="752FAE0B"/>
    <w:rsid w:val="77F623AA"/>
    <w:rsid w:val="78AD30AF"/>
    <w:rsid w:val="79D3F69D"/>
    <w:rsid w:val="7AEDA445"/>
    <w:rsid w:val="7B5E5956"/>
    <w:rsid w:val="7C8DC4EC"/>
    <w:rsid w:val="7CB3E568"/>
    <w:rsid w:val="7CC994CD"/>
    <w:rsid w:val="7DD38AC5"/>
    <w:rsid w:val="7F2571C6"/>
    <w:rsid w:val="7F6F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2395D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02F8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02F88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semiHidden/>
    <w:rsid w:val="00302F8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302F8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302F8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302F8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4A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04A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02F8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02F88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semiHidden/>
    <w:rsid w:val="00302F8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302F8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302F8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302F8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4A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04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microsoft.com/office/2007/relationships/stylesWithEffects" Target="stylesWithEffects.xml"/><Relationship Id="rId12" Type="http://schemas.openxmlformats.org/officeDocument/2006/relationships/hyperlink" Target="mailto:admission@h4hawai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09CA1A0A5DC74594924E714CDC9316" ma:contentTypeVersion="4" ma:contentTypeDescription="Create a new document." ma:contentTypeScope="" ma:versionID="03a8d99c9327e81403b91580d28bf7ec">
  <xsd:schema xmlns:xsd="http://www.w3.org/2001/XMLSchema" xmlns:xs="http://www.w3.org/2001/XMLSchema" xmlns:p="http://schemas.microsoft.com/office/2006/metadata/properties" xmlns:ns2="07dbf2fc-023e-4e5a-830f-f5dad42f0159" xmlns:ns3="3c326e66-cd7a-48b1-bb89-ebc80713b36c" targetNamespace="http://schemas.microsoft.com/office/2006/metadata/properties" ma:root="true" ma:fieldsID="d0740c749bdf96895bbf32741b45cb3c" ns2:_="" ns3:_="">
    <xsd:import namespace="07dbf2fc-023e-4e5a-830f-f5dad42f0159"/>
    <xsd:import namespace="3c326e66-cd7a-48b1-bb89-ebc80713b3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bf2fc-023e-4e5a-830f-f5dad42f01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26e66-cd7a-48b1-bb89-ebc80713b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326e66-cd7a-48b1-bb89-ebc80713b36c">
      <UserInfo>
        <DisplayName>ANDY MOUNTHONGDY</DisplayName>
        <AccountId>12</AccountId>
        <AccountType/>
      </UserInfo>
      <UserInfo>
        <DisplayName>Lilian Decosta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1B995-F6D2-4EE5-82F9-3F279C1B7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7E8218-9A34-4471-9BEA-2D803F7CF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bf2fc-023e-4e5a-830f-f5dad42f0159"/>
    <ds:schemaRef ds:uri="3c326e66-cd7a-48b1-bb89-ebc80713b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EEC8BC-BD5D-4A7B-BFC6-AF9E2BBD3824}">
  <ds:schemaRefs>
    <ds:schemaRef ds:uri="http://schemas.microsoft.com/office/2006/metadata/properties"/>
    <ds:schemaRef ds:uri="http://schemas.microsoft.com/office/infopath/2007/PartnerControls"/>
    <ds:schemaRef ds:uri="3c326e66-cd7a-48b1-bb89-ebc80713b36c"/>
  </ds:schemaRefs>
</ds:datastoreItem>
</file>

<file path=customXml/itemProps4.xml><?xml version="1.0" encoding="utf-8"?>
<ds:datastoreItem xmlns:ds="http://schemas.openxmlformats.org/officeDocument/2006/customXml" ds:itemID="{CB7184E4-BA03-439C-97FB-C0977F8F7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rina Lu</dc:creator>
  <cp:lastModifiedBy>Jack</cp:lastModifiedBy>
  <cp:revision>2</cp:revision>
  <cp:lastPrinted>2021-01-23T04:17:00Z</cp:lastPrinted>
  <dcterms:created xsi:type="dcterms:W3CDTF">2021-01-31T01:50:00Z</dcterms:created>
  <dcterms:modified xsi:type="dcterms:W3CDTF">2021-01-31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09CA1A0A5DC74594924E714CDC9316</vt:lpwstr>
  </property>
</Properties>
</file>